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C65AC" w14:textId="6F9C5A99" w:rsidR="00DC56E4" w:rsidRDefault="00DC56E4" w:rsidP="00BB1A45">
      <w:pPr>
        <w:pStyle w:val="Heading2"/>
        <w:keepLines/>
        <w:spacing w:before="40" w:after="0" w:line="259" w:lineRule="auto"/>
        <w:jc w:val="center"/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</w:pPr>
      <w:bookmarkStart w:id="0" w:name="_Toc497119336"/>
      <w:r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  <w:t>T</w:t>
      </w:r>
      <w:bookmarkEnd w:id="0"/>
      <w:r w:rsidR="00D24309"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  <w:t>EST CASE</w:t>
      </w:r>
    </w:p>
    <w:p w14:paraId="37C568B4" w14:textId="6F5C2153" w:rsidR="00F91778" w:rsidRDefault="00C5184F" w:rsidP="00F91778">
      <w:pPr>
        <w:spacing w:after="0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</w:t>
      </w:r>
      <w:r w:rsidR="00F91778">
        <w:rPr>
          <w:rFonts w:ascii="Times New Roman" w:hAnsi="Times New Roman"/>
          <w:b/>
          <w:bCs/>
          <w:sz w:val="28"/>
          <w:szCs w:val="28"/>
          <w:lang w:eastAsia="x-none"/>
        </w:rPr>
        <w:t>12</w:t>
      </w:r>
      <w:r w:rsidR="00F91778" w:rsidRPr="00A204FC">
        <w:rPr>
          <w:rFonts w:ascii="Times New Roman" w:hAnsi="Times New Roman"/>
          <w:b/>
          <w:bCs/>
          <w:sz w:val="28"/>
          <w:szCs w:val="28"/>
          <w:lang w:eastAsia="x-none"/>
        </w:rPr>
        <w:t>.1 Test cases</w:t>
      </w:r>
      <w:r w:rsidR="00F91778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for Login</w:t>
      </w:r>
    </w:p>
    <w:p w14:paraId="2B4E868D" w14:textId="77777777" w:rsidR="00F91778" w:rsidRPr="00527A42" w:rsidRDefault="00F91778" w:rsidP="005F4836">
      <w:pPr>
        <w:spacing w:after="0"/>
        <w:ind w:left="540"/>
        <w:rPr>
          <w:rFonts w:ascii="Times New Roman" w:hAnsi="Times New Roman"/>
          <w:b/>
          <w:sz w:val="24"/>
          <w:szCs w:val="24"/>
          <w:lang w:eastAsia="x-none"/>
        </w:rPr>
      </w:pPr>
      <w:r>
        <w:rPr>
          <w:rFonts w:ascii="Times New Roman" w:hAnsi="Times New Roman"/>
          <w:b/>
          <w:sz w:val="24"/>
          <w:szCs w:val="24"/>
          <w:lang w:eastAsia="x-none"/>
        </w:rPr>
        <w:t xml:space="preserve">   12.1.1</w:t>
      </w:r>
      <w:r w:rsidRPr="00527A42">
        <w:rPr>
          <w:rFonts w:ascii="Times New Roman" w:hAnsi="Times New Roman"/>
          <w:b/>
          <w:sz w:val="24"/>
          <w:szCs w:val="24"/>
          <w:lang w:eastAsia="x-none"/>
        </w:rPr>
        <w:t xml:space="preserve">. </w:t>
      </w:r>
      <w:r>
        <w:rPr>
          <w:rFonts w:ascii="Times New Roman" w:hAnsi="Times New Roman"/>
          <w:b/>
          <w:sz w:val="24"/>
          <w:szCs w:val="24"/>
          <w:lang w:eastAsia="x-none"/>
        </w:rPr>
        <w:t>Authorized Admin</w:t>
      </w:r>
    </w:p>
    <w:tbl>
      <w:tblPr>
        <w:tblpPr w:leftFromText="180" w:rightFromText="180" w:vertAnchor="text" w:horzAnchor="margin" w:tblpY="136"/>
        <w:tblW w:w="14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3410"/>
        <w:gridCol w:w="1400"/>
        <w:gridCol w:w="1400"/>
        <w:gridCol w:w="3200"/>
        <w:gridCol w:w="3820"/>
      </w:tblGrid>
      <w:tr w:rsidR="00F91778" w:rsidRPr="00721373" w14:paraId="56D0D70A" w14:textId="77777777" w:rsidTr="001033DD">
        <w:trPr>
          <w:trHeight w:val="530"/>
        </w:trPr>
        <w:tc>
          <w:tcPr>
            <w:tcW w:w="9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8C9BCC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34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41D35F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56E3DD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7074F9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32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442637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38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AB079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F91778" w:rsidRPr="00721373" w14:paraId="4BE15D71" w14:textId="77777777" w:rsidTr="001033DD">
        <w:trPr>
          <w:trHeight w:val="402"/>
        </w:trPr>
        <w:tc>
          <w:tcPr>
            <w:tcW w:w="9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D6869B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4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6B855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0A6E6C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name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3ADB08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password</w:t>
            </w:r>
          </w:p>
        </w:tc>
        <w:tc>
          <w:tcPr>
            <w:tcW w:w="32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F1ABC7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8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57E462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F91778" w:rsidRPr="00721373" w14:paraId="70C2B6AC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CA89B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25799" w14:textId="356E75D3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Basic Flow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B756CF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A0EF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6C729E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User is allowed to login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75F848" w14:textId="77777777" w:rsidR="00F91778" w:rsidRPr="00B97E13" w:rsidRDefault="00413432" w:rsidP="00413432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F91778" w:rsidRPr="00721373" w14:paraId="061B6F10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E6E07D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F0CED" w14:textId="69AAECAD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DFC122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00F173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B6FD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name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D70C1" w14:textId="28FCA45C" w:rsidR="00F91778" w:rsidRPr="00721373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D32A2">
              <w:rPr>
                <w:rFonts w:ascii="Times New Roman" w:hAnsi="Times New Roman"/>
                <w:sz w:val="24"/>
                <w:szCs w:val="24"/>
                <w:lang w:val="en-IN"/>
              </w:rPr>
              <w:t>Please enter valid login details</w:t>
            </w:r>
          </w:p>
        </w:tc>
      </w:tr>
      <w:tr w:rsidR="00F91778" w:rsidRPr="00721373" w14:paraId="67F5017E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06F35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373F84" w14:textId="5D469E8F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C56B6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E760F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F4C8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name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A6BEDE" w14:textId="411D5442" w:rsidR="00F91778" w:rsidRPr="00721373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60829BC6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73D7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E5113" w14:textId="793DBB7F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94B59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C828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75B4B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valid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60A35" w14:textId="3D217932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099FBBBA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ED2F9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05E58" w14:textId="504EF863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01F2D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8C69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715AC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755B3" w14:textId="3B3393A1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4DA8C7EA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803F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1DB22" w14:textId="009BD48C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096EB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AA10C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0FD82" w14:textId="7DB708A9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username </w:t>
            </w:r>
            <w:r w:rsidR="008164F1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="008164F1" w:rsidRPr="008164F1">
              <w:rPr>
                <w:rFonts w:ascii="Times New Roman" w:hAnsi="Times New Roman"/>
                <w:sz w:val="24"/>
                <w:szCs w:val="24"/>
              </w:rPr>
              <w:t xml:space="preserve">userpassword 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A4E40" w14:textId="5995198C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  <w:r w:rsidR="00F9177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91778" w:rsidRPr="00721373" w14:paraId="42650972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A2D9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465BB" w14:textId="7535A585" w:rsidR="00F91778" w:rsidRPr="004A4EA3" w:rsidRDefault="00750015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alternative</w:t>
            </w:r>
            <w:r w:rsidR="00F91778">
              <w:rPr>
                <w:rFonts w:ascii="Times New Roman" w:hAnsi="Times New Roman"/>
                <w:sz w:val="24"/>
                <w:szCs w:val="24"/>
              </w:rPr>
              <w:t xml:space="preserve"> flow: User exits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F8949" w14:textId="77777777" w:rsidR="00F91778" w:rsidRPr="00813DB7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25A89" w14:textId="77777777" w:rsidR="00F91778" w:rsidRPr="00813DB7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80944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comes out of the system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86B30" w14:textId="77777777" w:rsidR="00F91778" w:rsidRPr="00B97E13" w:rsidRDefault="00F91778" w:rsidP="001033D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-</w:t>
            </w:r>
          </w:p>
        </w:tc>
      </w:tr>
    </w:tbl>
    <w:p w14:paraId="586EDC01" w14:textId="412B5B6C" w:rsidR="002172A6" w:rsidRDefault="00C5184F" w:rsidP="00F30A40">
      <w:pPr>
        <w:spacing w:after="0"/>
      </w:pPr>
      <w:r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</w:t>
      </w:r>
      <w:r w:rsidR="00F91778">
        <w:br w:type="page"/>
      </w:r>
    </w:p>
    <w:p w14:paraId="2FFB053B" w14:textId="249896EF" w:rsidR="0027585D" w:rsidRDefault="00C5184F" w:rsidP="005F4836">
      <w:pPr>
        <w:spacing w:after="0"/>
        <w:ind w:left="360"/>
        <w:rPr>
          <w:rFonts w:ascii="Times New Roman" w:hAnsi="Times New Roman"/>
          <w:b/>
          <w:sz w:val="24"/>
          <w:szCs w:val="24"/>
          <w:lang w:eastAsia="x-none"/>
        </w:rPr>
      </w:pPr>
      <w:r>
        <w:rPr>
          <w:rFonts w:ascii="Times New Roman" w:hAnsi="Times New Roman"/>
          <w:b/>
          <w:sz w:val="24"/>
          <w:szCs w:val="24"/>
          <w:lang w:eastAsia="x-none"/>
        </w:rPr>
        <w:lastRenderedPageBreak/>
        <w:t xml:space="preserve">   </w:t>
      </w:r>
      <w:r w:rsidR="0027585D">
        <w:rPr>
          <w:rFonts w:ascii="Times New Roman" w:hAnsi="Times New Roman"/>
          <w:b/>
          <w:sz w:val="24"/>
          <w:szCs w:val="24"/>
          <w:lang w:val="en-IN"/>
        </w:rPr>
        <w:t>12.1.2</w:t>
      </w:r>
      <w:r w:rsidR="0027585D" w:rsidRPr="00527A42">
        <w:rPr>
          <w:rFonts w:ascii="Times New Roman" w:hAnsi="Times New Roman"/>
          <w:b/>
          <w:sz w:val="24"/>
          <w:szCs w:val="24"/>
          <w:lang w:val="en-IN"/>
        </w:rPr>
        <w:t xml:space="preserve"> </w:t>
      </w:r>
      <w:r w:rsidR="0027585D">
        <w:rPr>
          <w:rFonts w:ascii="Times New Roman" w:hAnsi="Times New Roman"/>
          <w:b/>
          <w:sz w:val="24"/>
          <w:szCs w:val="24"/>
          <w:lang w:eastAsia="x-none"/>
        </w:rPr>
        <w:t xml:space="preserve">Authorized </w:t>
      </w:r>
      <w:r w:rsidR="002F0011">
        <w:rPr>
          <w:rFonts w:ascii="Times New Roman" w:hAnsi="Times New Roman"/>
          <w:b/>
          <w:sz w:val="24"/>
          <w:szCs w:val="24"/>
          <w:lang w:eastAsia="x-none"/>
        </w:rPr>
        <w:t>Delivery Boy</w:t>
      </w:r>
    </w:p>
    <w:p w14:paraId="4C046D5E" w14:textId="77777777" w:rsidR="0027585D" w:rsidRPr="00527A42" w:rsidRDefault="0027585D" w:rsidP="0027585D">
      <w:pPr>
        <w:spacing w:after="0"/>
        <w:rPr>
          <w:rFonts w:ascii="Times New Roman" w:hAnsi="Times New Roman"/>
          <w:b/>
          <w:sz w:val="24"/>
          <w:szCs w:val="24"/>
          <w:lang w:eastAsia="x-none"/>
        </w:rPr>
      </w:pPr>
    </w:p>
    <w:tbl>
      <w:tblPr>
        <w:tblW w:w="147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730"/>
        <w:gridCol w:w="1000"/>
        <w:gridCol w:w="1000"/>
        <w:gridCol w:w="1000"/>
        <w:gridCol w:w="1000"/>
        <w:gridCol w:w="1000"/>
        <w:gridCol w:w="1000"/>
        <w:gridCol w:w="2485"/>
        <w:gridCol w:w="2775"/>
      </w:tblGrid>
      <w:tr w:rsidR="00A65888" w:rsidRPr="00556B18" w14:paraId="0357CB3E" w14:textId="77777777" w:rsidTr="00A65888">
        <w:trPr>
          <w:trHeight w:val="408"/>
          <w:jc w:val="center"/>
        </w:trPr>
        <w:tc>
          <w:tcPr>
            <w:tcW w:w="7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E48D2F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27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091C57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910E65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E21BE6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08FF7" w14:textId="5DFC922A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50CE9" w14:textId="2DB4D54B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4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DD35FE" w14:textId="54BBDE12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5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D01C2" w14:textId="1AC566DA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6</w:t>
            </w:r>
          </w:p>
        </w:tc>
        <w:tc>
          <w:tcPr>
            <w:tcW w:w="24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91098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27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2E7C00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A65888" w:rsidRPr="00556B18" w14:paraId="6C2E4222" w14:textId="77777777" w:rsidTr="00A65888">
        <w:trPr>
          <w:trHeight w:val="872"/>
          <w:jc w:val="center"/>
        </w:trPr>
        <w:tc>
          <w:tcPr>
            <w:tcW w:w="7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1CC8B0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7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4BE680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D678D2" w14:textId="61F974AD" w:rsidR="00A65888" w:rsidRPr="00556B18" w:rsidRDefault="003A68F9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obileno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5CC3B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9FF2E" w14:textId="382FC071" w:rsidR="00A6588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ctive/deactive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8D942" w14:textId="09EF9B00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ld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13B368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ew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D6957F" w14:textId="653E5A82" w:rsidR="00A65888" w:rsidRPr="00556B18" w:rsidRDefault="00A65888" w:rsidP="00A6588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65888">
              <w:rPr>
                <w:rFonts w:ascii="Times New Roman" w:hAnsi="Times New Roman"/>
                <w:b/>
                <w:sz w:val="24"/>
                <w:szCs w:val="24"/>
              </w:rPr>
              <w:t>Verif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A65888">
              <w:rPr>
                <w:rFonts w:ascii="Times New Roman" w:hAnsi="Times New Roman"/>
                <w:b/>
                <w:sz w:val="24"/>
                <w:szCs w:val="24"/>
              </w:rPr>
              <w:t>email id</w:t>
            </w:r>
          </w:p>
        </w:tc>
        <w:tc>
          <w:tcPr>
            <w:tcW w:w="2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31CE3A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7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C15D8A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A65888" w:rsidRPr="00556B18" w14:paraId="322FC7F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AC0BBC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B0F06" w14:textId="261BD508" w:rsidR="00A65888" w:rsidRPr="00556B18" w:rsidRDefault="00A65888" w:rsidP="006D1096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Basic Flow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C505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F20612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05D79" w14:textId="3FE7E163" w:rsidR="00A65888" w:rsidRPr="009A01BD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6588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FC7DD" w14:textId="285F59AF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355A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8F45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30BF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FED50" w14:textId="77777777" w:rsidR="00A65888" w:rsidRPr="00556B18" w:rsidRDefault="00A65888" w:rsidP="004134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A65888" w:rsidRPr="00556B18" w14:paraId="5DB6174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17278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41387" w14:textId="14C860B6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DDF6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08FE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A6610" w14:textId="71CC1720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DFD04" w14:textId="420ECF1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069C7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6E3A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7D73A" w14:textId="036076CB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</w:rPr>
              <w:t>i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8C54E" w14:textId="7068041F" w:rsidR="00A65888" w:rsidRPr="00556B18" w:rsidRDefault="00941F7C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41F7C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Please enter valid </w:t>
            </w:r>
            <w:r w:rsidR="003A68F9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A65888" w:rsidRPr="00556B18" w14:paraId="7F6A131F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7E5B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599E5" w14:textId="6632E08F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8DA0E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3DA4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15F5D" w14:textId="4DA73C5B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89289" w14:textId="6E9A581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A379C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42B1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6263C" w14:textId="7D567ADB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 w:rsidRPr="0019187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187E" w:rsidRPr="0019187E">
              <w:rPr>
                <w:rFonts w:ascii="Times New Roman" w:hAnsi="Times New Roman"/>
                <w:sz w:val="24"/>
                <w:szCs w:val="24"/>
              </w:rPr>
              <w:t>i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5C8ED" w14:textId="76D41276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</w:rPr>
              <w:t>does not exist in database.</w:t>
            </w:r>
          </w:p>
        </w:tc>
      </w:tr>
      <w:tr w:rsidR="00A65888" w:rsidRPr="00556B18" w14:paraId="0095D728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6C831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E3339" w14:textId="48DDC1DD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FBCB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679C5B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2A3EB" w14:textId="38351F8A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65421" w14:textId="2B244EE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6669B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B227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55CF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C1246" w14:textId="57373A4E" w:rsidR="00A65888" w:rsidRPr="00556B18" w:rsidRDefault="00C41AD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41AD8">
              <w:rPr>
                <w:rFonts w:ascii="Times New Roman" w:hAnsi="Times New Roman"/>
                <w:sz w:val="24"/>
                <w:szCs w:val="24"/>
              </w:rPr>
              <w:t>Please enter correct password</w:t>
            </w:r>
            <w:r w:rsidR="0047545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65888" w:rsidRPr="00556B18" w14:paraId="4645CF16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6BD73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B85D0" w14:textId="7E63150C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94A1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5BA467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120D0" w14:textId="400B8D91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ED3AB" w14:textId="39873F38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B0F3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0DB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103F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D059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does not exist in database.</w:t>
            </w:r>
          </w:p>
        </w:tc>
      </w:tr>
      <w:tr w:rsidR="00800E18" w:rsidRPr="00556B18" w14:paraId="7A56A066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44719" w14:textId="7CCE9160" w:rsidR="00800E18" w:rsidRPr="001D4B4F" w:rsidRDefault="00800E18" w:rsidP="00800E1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1D4B4F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88616" w14:textId="3A2B5E6D" w:rsidR="00800E18" w:rsidRPr="004A4EA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CEB82" w14:textId="4E662376" w:rsidR="00800E18" w:rsidRPr="00813DB7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3BB2E" w14:textId="0F108498" w:rsidR="00800E18" w:rsidRPr="00813DB7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0D591" w14:textId="573DD2DD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DC6EA" w14:textId="62DFC0DE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4AB11" w14:textId="6C71F659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37D86" w14:textId="4FF71481" w:rsidR="00800E18" w:rsidRPr="009A01BD" w:rsidRDefault="00A25A35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3490F" w14:textId="742E2167" w:rsidR="00800E18" w:rsidRDefault="00DE5E96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DE5E96">
              <w:rPr>
                <w:rFonts w:ascii="Times New Roman" w:hAnsi="Times New Roman"/>
                <w:sz w:val="24"/>
                <w:szCs w:val="24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693F2" w14:textId="0052D9F0" w:rsidR="00800E18" w:rsidRDefault="00DE5E96" w:rsidP="00DE5E96">
            <w:pPr>
              <w:jc w:val="center"/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-</w:t>
            </w:r>
          </w:p>
        </w:tc>
      </w:tr>
      <w:tr w:rsidR="00800E18" w:rsidRPr="00556B18" w14:paraId="71509BD1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64E4F" w14:textId="3AFCEEDE" w:rsidR="00800E18" w:rsidRPr="001D4B4F" w:rsidRDefault="00800E18" w:rsidP="00800E1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1D4B4F"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6E32D" w14:textId="2CD2592F" w:rsidR="00800E18" w:rsidRPr="004A4EA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5EAD9" w14:textId="7EE00FC9" w:rsidR="00800E18" w:rsidRPr="0072137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F54D6" w14:textId="3C999405" w:rsidR="00800E18" w:rsidRPr="00721373" w:rsidRDefault="00EF75EE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="00800E18"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64C96" w14:textId="18D465C7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51533" w14:textId="27514169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B15EE" w14:textId="734722DF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4FB1D" w14:textId="0D2A3852" w:rsidR="00800E18" w:rsidRDefault="00171F1D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27575" w14:textId="31F04D34" w:rsidR="00800E18" w:rsidRPr="0019187E" w:rsidRDefault="003A68F9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00E18">
              <w:rPr>
                <w:rFonts w:ascii="Times New Roman" w:hAnsi="Times New Roman"/>
                <w:sz w:val="24"/>
                <w:szCs w:val="24"/>
              </w:rPr>
              <w:t>not verifi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0CEF7" w14:textId="1C98D3C5" w:rsidR="00800E18" w:rsidRPr="00800E18" w:rsidRDefault="00800E18" w:rsidP="00800E18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800E18">
              <w:rPr>
                <w:rFonts w:ascii="Times New Roman" w:hAnsi="Times New Roman"/>
                <w:sz w:val="24"/>
                <w:szCs w:val="24"/>
                <w:lang w:val="en-IN"/>
              </w:rPr>
              <w:t>Please verify your</w:t>
            </w:r>
            <w:r w:rsidR="003A68F9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3A68F9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 w:rsidR="00475454"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96057A" w:rsidRPr="00556B18" w14:paraId="4B41BF00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1FD47" w14:textId="150DB54C" w:rsidR="0096057A" w:rsidRPr="001D4B4F" w:rsidRDefault="0096057A" w:rsidP="0096057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E8786" w14:textId="1CB434E5" w:rsidR="0096057A" w:rsidRPr="004A4EA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User activate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20DE7" w14:textId="0F2E87BF" w:rsidR="0096057A" w:rsidRPr="0072137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C11E3" w14:textId="135C72D7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7096F" w14:textId="5C467535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A43E" w14:textId="419132DD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6ABD9" w14:textId="7A591BC1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B8F0F" w14:textId="64E5E881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BE327" w14:textId="476D99A6" w:rsidR="0096057A" w:rsidRPr="0019187E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13082">
              <w:rPr>
                <w:rFonts w:ascii="Times New Roman" w:hAnsi="Times New Roman"/>
                <w:sz w:val="24"/>
                <w:szCs w:val="24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62B8F" w14:textId="3CD841FF" w:rsidR="0096057A" w:rsidRPr="00800E18" w:rsidRDefault="0096057A" w:rsidP="0096057A">
            <w:pPr>
              <w:jc w:val="center"/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-</w:t>
            </w:r>
          </w:p>
        </w:tc>
      </w:tr>
      <w:tr w:rsidR="0096057A" w:rsidRPr="00556B18" w14:paraId="585FDBA0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41346" w14:textId="34152BB9" w:rsidR="0096057A" w:rsidRPr="001D4B4F" w:rsidRDefault="0096057A" w:rsidP="0096057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4617C" w14:textId="485E0058" w:rsidR="0096057A" w:rsidRPr="004A4EA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 User deactivate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CB1F5" w14:textId="46513A8D" w:rsidR="0096057A" w:rsidRPr="0072137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CAAA" w14:textId="35400246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29A40" w14:textId="78E5AFFD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44F76" w14:textId="76180E2E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91CE9" w14:textId="13E4DFCB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6F593" w14:textId="6E370EA3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80DEC" w14:textId="0B9E0B99" w:rsidR="0096057A" w:rsidRPr="00713082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13082">
              <w:rPr>
                <w:rFonts w:ascii="Times New Roman" w:hAnsi="Times New Roman"/>
                <w:sz w:val="24"/>
                <w:szCs w:val="24"/>
              </w:rPr>
              <w:t xml:space="preserve">User i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eactivated </w:t>
            </w:r>
            <w:r w:rsidRPr="00713082">
              <w:rPr>
                <w:rFonts w:ascii="Times New Roman" w:hAnsi="Times New Roman"/>
                <w:sz w:val="24"/>
                <w:szCs w:val="24"/>
              </w:rPr>
              <w:t>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B0AF3" w14:textId="3939A0C8" w:rsidR="0096057A" w:rsidRDefault="0096057A" w:rsidP="0096057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64252E">
              <w:rPr>
                <w:rFonts w:ascii="Times New Roman" w:hAnsi="Times New Roman"/>
                <w:sz w:val="24"/>
                <w:szCs w:val="24"/>
                <w:lang w:val="en-IN"/>
              </w:rPr>
              <w:t>Your account has been deactivated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A65888" w:rsidRPr="00556B18" w14:paraId="0B39D3B1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2646FF" w14:textId="03AC0A44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="001943D1"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E93D4" w14:textId="594010ED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A1B22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FCF9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83C53" w14:textId="6613A152" w:rsidR="00A65888" w:rsidRPr="009A01BD" w:rsidRDefault="00C5320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53209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B2DA5" w14:textId="1EA47A65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2D45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9707D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D458C" w14:textId="32AC657E" w:rsidR="00A65888" w:rsidRPr="00556B18" w:rsidRDefault="007C18ED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userpassword invalid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1F968" w14:textId="0EEB5873" w:rsidR="00A65888" w:rsidRPr="00556B18" w:rsidRDefault="007C18ED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</w:t>
            </w: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obileno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  <w:lang w:val="en-IN"/>
              </w:rPr>
              <w:t>and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userpassword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is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not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in specified format</w:t>
            </w:r>
            <w:r w:rsidR="00A6588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65888" w:rsidRPr="00556B18" w14:paraId="377869AA" w14:textId="77777777" w:rsidTr="00A65888">
        <w:trPr>
          <w:trHeight w:val="809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AD6A9" w14:textId="3ED3DFAB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254EB2">
              <w:rPr>
                <w:rFonts w:ascii="Times New Roman" w:hAnsi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F56D" w14:textId="09D62F97" w:rsidR="00A65888" w:rsidRPr="00556B18" w:rsidRDefault="00464D1A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alternative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flow: User exits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91CE1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F5CC1E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61A39" w14:textId="366397A2" w:rsidR="00A65888" w:rsidRPr="009A01BD" w:rsidRDefault="00C5320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53209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44F5A" w14:textId="1C2F0882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4E8DE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73827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656D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73827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DD61D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comes out of the system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BDADF" w14:textId="77777777" w:rsidR="00A65888" w:rsidRPr="00556B18" w:rsidRDefault="00A65888" w:rsidP="004134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A65888" w:rsidRPr="00556B18" w14:paraId="32660A2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7A71A1" w14:textId="2C51128C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="00254EB2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60347" w14:textId="78EC5F03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8BA2B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2AFBBC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8B510" w14:textId="56E73537" w:rsidR="00A65888" w:rsidRPr="00556B18" w:rsidRDefault="0096057A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96057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8155F" w14:textId="0F08E2FD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288838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FEBAB7" w14:textId="0B0B6BAC" w:rsidR="00A65888" w:rsidRPr="00556B18" w:rsidRDefault="00171F1D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DC74F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allowed to change passwor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410D1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ssword is changed in the database.</w:t>
            </w:r>
          </w:p>
        </w:tc>
      </w:tr>
      <w:tr w:rsidR="00445E76" w:rsidRPr="00556B18" w14:paraId="79313EE0" w14:textId="77777777" w:rsidTr="001D4B4F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0471F" w14:textId="7EAA958D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38A5" w14:textId="1F05E7E9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EAD741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 w:rsidRPr="00556B18">
              <w:rPr>
                <w:rFonts w:ascii="Times New Roman" w:hAnsi="Times New Roman"/>
                <w:sz w:val="24"/>
                <w:szCs w:val="24"/>
              </w:rPr>
              <w:t xml:space="preserve">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508CC4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6CDFF" w14:textId="781E4C71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34FEDE" w14:textId="7A4706A4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3EF4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5C1E1" w14:textId="1FACC94C" w:rsidR="00445E76" w:rsidRPr="00556B18" w:rsidRDefault="00171F1D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B80CD" w14:textId="2F3349A6" w:rsidR="00445E76" w:rsidRPr="00556B18" w:rsidRDefault="00804B0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 w:rsidRPr="00AD7F4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D7F4F" w:rsidRPr="00AD7F4F">
              <w:rPr>
                <w:rFonts w:ascii="Times New Roman" w:hAnsi="Times New Roman"/>
                <w:sz w:val="24"/>
                <w:szCs w:val="24"/>
              </w:rPr>
              <w:t>i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8E476" w14:textId="313F01AE" w:rsidR="00445E76" w:rsidRPr="00556B18" w:rsidRDefault="005E37C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E37C6">
              <w:rPr>
                <w:rFonts w:ascii="Times New Roman" w:hAnsi="Times New Roman"/>
                <w:sz w:val="24"/>
                <w:szCs w:val="24"/>
              </w:rPr>
              <w:t>Please enter valid</w:t>
            </w:r>
            <w:r w:rsidR="00804B09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804B09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45E76" w:rsidRPr="00556B18" w14:paraId="30D672C1" w14:textId="77777777" w:rsidTr="001D4B4F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13A3D" w14:textId="1E29F4B1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40477" w14:textId="409E85D3" w:rsidR="00445E76" w:rsidRPr="004A4EA3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BF597" w14:textId="02C920DE" w:rsidR="00445E76" w:rsidRPr="00813DB7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969B7" w14:textId="78FEA5D5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96361" w14:textId="3D67802A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6482B" w14:textId="5C2CDDA2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B81D9" w14:textId="403F66FE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12EB5" w14:textId="3988B830" w:rsidR="00445E76" w:rsidRDefault="006B554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B5549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9BD87" w14:textId="427B2C97" w:rsidR="00445E76" w:rsidRDefault="00804B0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45E76">
              <w:rPr>
                <w:rFonts w:ascii="Times New Roman" w:hAnsi="Times New Roman"/>
                <w:sz w:val="24"/>
                <w:szCs w:val="24"/>
              </w:rPr>
              <w:t>not verifi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8D3E9" w14:textId="2ED7885F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A877A6">
              <w:rPr>
                <w:rFonts w:ascii="Times New Roman" w:hAnsi="Times New Roman"/>
                <w:sz w:val="24"/>
                <w:szCs w:val="24"/>
              </w:rPr>
              <w:t>Please verify your</w:t>
            </w:r>
            <w:r w:rsidR="006F3F23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6F3F23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45E76" w:rsidRPr="00556B18" w14:paraId="726080F4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EF03B" w14:textId="05DBBA59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="00327564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2C9F7" w14:textId="1C80C1A0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B1452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776E9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1F42B" w14:textId="614B7450" w:rsidR="00445E76" w:rsidRPr="006F4FC5" w:rsidRDefault="0096057A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96057A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9C2DA" w14:textId="1857576F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F4FC5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508EE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F4FC5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43CF3" w14:textId="135EB45B" w:rsidR="00445E76" w:rsidRPr="00556B18" w:rsidRDefault="00A25A35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2E961" w14:textId="22722903" w:rsidR="00445E76" w:rsidRPr="00556B18" w:rsidRDefault="00EC3EF5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not activat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0036F" w14:textId="5E7CA568" w:rsidR="00445E76" w:rsidRPr="00556B18" w:rsidRDefault="0058352A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8352A">
              <w:rPr>
                <w:rFonts w:ascii="Times New Roman" w:hAnsi="Times New Roman"/>
                <w:sz w:val="24"/>
                <w:szCs w:val="24"/>
              </w:rPr>
              <w:t>Your account has been deactivated.</w:t>
            </w:r>
          </w:p>
        </w:tc>
      </w:tr>
      <w:tr w:rsidR="0053315F" w:rsidRPr="00556B18" w14:paraId="4E5B2A19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2F974" w14:textId="0F21A57A" w:rsidR="0053315F" w:rsidRPr="0053315F" w:rsidRDefault="0053315F" w:rsidP="0053315F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8B94D" w14:textId="1290E607" w:rsidR="0053315F" w:rsidRPr="004A4EA3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3315F">
              <w:rPr>
                <w:rFonts w:ascii="Times New Roman" w:hAnsi="Times New Roman"/>
                <w:sz w:val="24"/>
                <w:szCs w:val="24"/>
              </w:rPr>
              <w:t>Change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97080" w14:textId="73151023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DBAD0" w14:textId="4916184A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48F03" w14:textId="1588A682" w:rsidR="0053315F" w:rsidRPr="0096057A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F2A92" w14:textId="04A518BA" w:rsidR="0053315F" w:rsidRPr="006F4FC5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123FD" w14:textId="253D4B9A" w:rsidR="0053315F" w:rsidRPr="006F4FC5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E91FA" w14:textId="511BFE9B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30168" w14:textId="3B39616C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reset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9C79A" w14:textId="3A1E3F36" w:rsidR="0053315F" w:rsidRPr="0058352A" w:rsidRDefault="00CA7D76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CA7D76">
              <w:rPr>
                <w:rFonts w:ascii="Times New Roman" w:hAnsi="Times New Roman"/>
                <w:sz w:val="24"/>
                <w:szCs w:val="24"/>
              </w:rPr>
              <w:t xml:space="preserve">Password has been reset and send it to your </w:t>
            </w:r>
            <w:r w:rsidR="00C30DD3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</w:p>
        </w:tc>
      </w:tr>
      <w:tr w:rsidR="0053315F" w:rsidRPr="00556B18" w14:paraId="74D6052E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0035A" w14:textId="6168C599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D977E" w14:textId="5BD55848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User exits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9AA18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F3514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593EA" w14:textId="39D3F35B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442B8" w14:textId="50C11453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04962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C2BCF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9A41A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allowed to exit and returns to login scree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9559C" w14:textId="77777777" w:rsidR="0053315F" w:rsidRPr="00556B18" w:rsidRDefault="0053315F" w:rsidP="0053315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</w:tbl>
    <w:p w14:paraId="5191A8CD" w14:textId="6884F9CE" w:rsidR="006825E1" w:rsidRDefault="006825E1" w:rsidP="008C3C43">
      <w:pPr>
        <w:rPr>
          <w:rFonts w:ascii="Times New Roman" w:hAnsi="Times New Roman"/>
          <w:sz w:val="24"/>
          <w:szCs w:val="24"/>
          <w:lang w:val="en-IN"/>
        </w:rPr>
      </w:pPr>
    </w:p>
    <w:p w14:paraId="50703C96" w14:textId="59719E71" w:rsidR="006825E1" w:rsidRDefault="006825E1">
      <w:pPr>
        <w:spacing w:after="0" w:line="240" w:lineRule="auto"/>
        <w:jc w:val="left"/>
        <w:rPr>
          <w:rFonts w:ascii="Times New Roman" w:hAnsi="Times New Roman"/>
          <w:sz w:val="24"/>
          <w:szCs w:val="24"/>
          <w:lang w:val="en-IN"/>
        </w:rPr>
      </w:pPr>
    </w:p>
    <w:p w14:paraId="76D82C6A" w14:textId="1B7A55F4" w:rsidR="006825E1" w:rsidRPr="000919F2" w:rsidRDefault="004844E1" w:rsidP="000919F2">
      <w:pPr>
        <w:spacing w:after="0" w:line="240" w:lineRule="auto"/>
        <w:jc w:val="left"/>
        <w:rPr>
          <w:rFonts w:ascii="Times New Roman" w:hAnsi="Times New Roman"/>
          <w:b/>
          <w:bCs/>
          <w:sz w:val="28"/>
          <w:szCs w:val="28"/>
          <w:lang w:val="en-IN" w:eastAsia="x-none" w:bidi="ar-SA"/>
        </w:rPr>
      </w:pPr>
      <w:r>
        <w:rPr>
          <w:rFonts w:ascii="Times New Roman" w:hAnsi="Times New Roman"/>
          <w:b/>
          <w:bCs/>
          <w:sz w:val="28"/>
          <w:szCs w:val="28"/>
          <w:lang w:eastAsia="x-none"/>
        </w:rPr>
        <w:br w:type="page"/>
      </w:r>
    </w:p>
    <w:p w14:paraId="531BB1E8" w14:textId="736A4F39" w:rsidR="00D30C9F" w:rsidRPr="00C6584D" w:rsidRDefault="008F036E" w:rsidP="00EC0925">
      <w:pPr>
        <w:pStyle w:val="ListParagraph"/>
        <w:numPr>
          <w:ilvl w:val="0"/>
          <w:numId w:val="1"/>
        </w:numPr>
        <w:spacing w:after="0" w:line="240" w:lineRule="auto"/>
        <w:ind w:left="0" w:firstLine="0"/>
        <w:rPr>
          <w:rFonts w:ascii="Times New Roman" w:hAnsi="Times New Roman"/>
          <w:sz w:val="24"/>
          <w:szCs w:val="24"/>
        </w:rPr>
      </w:pPr>
      <w:r w:rsidRPr="005F4836">
        <w:rPr>
          <w:rFonts w:ascii="Times New Roman" w:hAnsi="Times New Roman"/>
          <w:b/>
          <w:bCs/>
          <w:sz w:val="28"/>
          <w:szCs w:val="28"/>
          <w:lang w:eastAsia="x-none"/>
        </w:rPr>
        <w:lastRenderedPageBreak/>
        <w:t xml:space="preserve">Test cases for Manage </w:t>
      </w:r>
      <w:r>
        <w:rPr>
          <w:rFonts w:ascii="Times New Roman" w:hAnsi="Times New Roman"/>
          <w:b/>
          <w:bCs/>
          <w:sz w:val="28"/>
          <w:szCs w:val="28"/>
          <w:lang w:eastAsia="x-none"/>
        </w:rPr>
        <w:t>Delivery</w:t>
      </w:r>
      <w:r w:rsidR="00C6584D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B</w:t>
      </w:r>
      <w:r>
        <w:rPr>
          <w:rFonts w:ascii="Times New Roman" w:hAnsi="Times New Roman"/>
          <w:b/>
          <w:bCs/>
          <w:sz w:val="28"/>
          <w:szCs w:val="28"/>
          <w:lang w:eastAsia="x-none"/>
        </w:rPr>
        <w:t>oy</w:t>
      </w:r>
    </w:p>
    <w:p w14:paraId="506E4254" w14:textId="054E03AE" w:rsidR="00C6584D" w:rsidRDefault="00C6584D" w:rsidP="00C6584D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XSpec="center" w:tblpY="151"/>
        <w:tblW w:w="14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47"/>
        <w:gridCol w:w="1615"/>
        <w:gridCol w:w="1190"/>
        <w:gridCol w:w="1019"/>
        <w:gridCol w:w="934"/>
        <w:gridCol w:w="1019"/>
        <w:gridCol w:w="1019"/>
        <w:gridCol w:w="2542"/>
        <w:gridCol w:w="3150"/>
      </w:tblGrid>
      <w:tr w:rsidR="00C6584D" w:rsidRPr="00721373" w14:paraId="31246A6B" w14:textId="77777777" w:rsidTr="00C6584D">
        <w:trPr>
          <w:trHeight w:val="390"/>
        </w:trPr>
        <w:tc>
          <w:tcPr>
            <w:tcW w:w="1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F37350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16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9B8AF2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2E394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596BE8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8D85D0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5350EE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4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54A888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5</w:t>
            </w:r>
          </w:p>
        </w:tc>
        <w:tc>
          <w:tcPr>
            <w:tcW w:w="25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1BD277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3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61445" w14:textId="77777777" w:rsidR="00C6584D" w:rsidRPr="00721373" w:rsidRDefault="00C6584D" w:rsidP="00C6584D">
            <w:pPr>
              <w:ind w:right="-1278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C6584D" w:rsidRPr="00721373" w14:paraId="5D97B3DE" w14:textId="77777777" w:rsidTr="00C6584D">
        <w:trPr>
          <w:trHeight w:val="390"/>
        </w:trPr>
        <w:tc>
          <w:tcPr>
            <w:tcW w:w="1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134C0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6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59B656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B4E7B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</w:rPr>
              <w:t>Id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2B5072" w14:textId="1773DE41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B9F8E2" w14:textId="0BDB9BC9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obile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DDD47" w14:textId="2CC24E1F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assword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6ECB34" w14:textId="56A4F86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tatus</w:t>
            </w:r>
          </w:p>
        </w:tc>
        <w:tc>
          <w:tcPr>
            <w:tcW w:w="25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430F77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1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B53AA5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C6584D" w:rsidRPr="00721373" w14:paraId="75E9F285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DC2304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82259" w14:textId="766CE738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Add </w:t>
            </w:r>
            <w:r w:rsidR="004E198F" w:rsidRPr="00721373">
              <w:rPr>
                <w:rFonts w:ascii="Times New Roman" w:hAnsi="Times New Roman"/>
                <w:sz w:val="24"/>
                <w:szCs w:val="24"/>
              </w:rPr>
              <w:t>a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A9EA1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F4485A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87193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9D5D0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C7C5B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CA7CB" w14:textId="5845318C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added successfully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E1B4B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1E281D" w:rsidRPr="00721373" w14:paraId="6413D816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9D646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DFBF2" w14:textId="3912A706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73574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A620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EA96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6144F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5FB82" w14:textId="125445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2B6AF" w14:textId="005C4E16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name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6FF10" w14:textId="55442C2B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not in specified forma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E281D" w:rsidRPr="00721373" w14:paraId="06432E80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55A493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977A6A" w14:textId="425D3E5D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3FF446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AEB01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693CE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104D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3EFD1" w14:textId="3DD4E16C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42D8C" w14:textId="4C3EFB45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no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4490C" w14:textId="661DFD5D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in specified forma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E281D" w:rsidRPr="00721373" w14:paraId="2ECA215D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B8F8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D521C" w14:textId="6693F520" w:rsidR="001E281D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Mobile No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3B484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1C9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1E72E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E96E5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F9819" w14:textId="671D490F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444C7" w14:textId="62F5E804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t xml:space="preserve"> </w:t>
            </w:r>
            <w:r w:rsidRPr="001E281D">
              <w:rPr>
                <w:rFonts w:ascii="Times New Roman" w:hAnsi="Times New Roman"/>
                <w:sz w:val="24"/>
                <w:szCs w:val="24"/>
              </w:rPr>
              <w:t>mobile no.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F8A52" w14:textId="3F8EC3AF" w:rsidR="001E281D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No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i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lready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exist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in database.</w:t>
            </w:r>
          </w:p>
        </w:tc>
      </w:tr>
      <w:tr w:rsidR="001E281D" w:rsidRPr="00721373" w14:paraId="30436361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EC1C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BE235" w14:textId="003C1528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assword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F1BD9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03BF8C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83F58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2D28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52A045" w14:textId="2E03C555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5787B" w14:textId="6C8A4B7B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password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BE240" w14:textId="55C03409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Password is not in specified format.</w:t>
            </w:r>
          </w:p>
        </w:tc>
      </w:tr>
      <w:tr w:rsidR="00C6584D" w:rsidRPr="00721373" w14:paraId="31C9647F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45F98" w14:textId="590AE832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="004E198F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41AD7" w14:textId="3BA28EB4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Update </w:t>
            </w:r>
            <w:r w:rsidR="000840F9" w:rsidRPr="00721373">
              <w:rPr>
                <w:rFonts w:ascii="Times New Roman" w:hAnsi="Times New Roman"/>
                <w:sz w:val="24"/>
                <w:szCs w:val="24"/>
              </w:rPr>
              <w:t>a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1E281D"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69507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00F1A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701EF4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604D8F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8C3567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69986" w14:textId="5F3B3A33" w:rsidR="00C6584D" w:rsidRPr="00721373" w:rsidRDefault="001E281D" w:rsidP="007968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="00C6584D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C6584D" w:rsidRPr="00721373">
              <w:rPr>
                <w:rFonts w:ascii="Times New Roman" w:hAnsi="Times New Roman"/>
                <w:sz w:val="24"/>
                <w:szCs w:val="24"/>
              </w:rPr>
              <w:t xml:space="preserve">is update successfully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C8E3C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A6972" w:rsidRPr="00721373" w14:paraId="4C3D29C4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127AB" w14:textId="066A2BC1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FB8232" w14:textId="44D9A08E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pdate mobile No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E7F0C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CC2C0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684652" w14:textId="4E126F05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E9A5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531029" w14:textId="15302EB3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9F5433" w14:textId="31D3028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update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no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E22E2" w14:textId="4A2C6241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</w:t>
            </w:r>
            <w:r>
              <w:rPr>
                <w:rFonts w:ascii="Times New Roman" w:hAnsi="Times New Roman"/>
                <w:sz w:val="24"/>
                <w:szCs w:val="24"/>
              </w:rPr>
              <w:t>already added.</w:t>
            </w:r>
          </w:p>
        </w:tc>
      </w:tr>
      <w:tr w:rsidR="00AA6972" w:rsidRPr="00721373" w14:paraId="520DC65B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78332C" w14:textId="1B214292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4FF932" w14:textId="7FE6395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Search a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17E7AE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FC2FE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8880BD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BF8CE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8C72BF" w14:textId="0CDAEBF9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A5CFE" w14:textId="01076EF4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details are displayed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E1F9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A6972" w:rsidRPr="00721373" w14:paraId="67F1FAC1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7F723D" w14:textId="39B0C82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4E7E8E" w14:textId="2D57A4C0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9D2BF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F6B5F6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AF90A2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C70C3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8EE7D9" w14:textId="54D69C55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E2D7FA" w14:textId="3AE503E6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4710F" w14:textId="19ADD762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with the specified </w:t>
            </w:r>
            <w:r>
              <w:rPr>
                <w:rFonts w:ascii="Times New Roman" w:hAnsi="Times New Roman"/>
                <w:sz w:val="24"/>
                <w:szCs w:val="24"/>
              </w:rPr>
              <w:t>name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not found in the databas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1CEFCF61" w14:textId="3F4041E4" w:rsidR="00C6584D" w:rsidRDefault="00C6584D" w:rsidP="00C6584D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1F2C8FE9" w14:textId="6D018799" w:rsidR="000919F2" w:rsidRPr="000919F2" w:rsidRDefault="000919F2" w:rsidP="000919F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  <w:r w:rsidRPr="000919F2">
        <w:rPr>
          <w:rFonts w:ascii="Times New Roman" w:hAnsi="Times New Roman"/>
          <w:b/>
          <w:bCs/>
          <w:sz w:val="28"/>
          <w:szCs w:val="28"/>
          <w:lang w:eastAsia="x-none"/>
        </w:rPr>
        <w:br w:type="page"/>
      </w:r>
      <w:r w:rsidRPr="000919F2">
        <w:rPr>
          <w:rFonts w:ascii="Times New Roman" w:hAnsi="Times New Roman"/>
          <w:b/>
          <w:bCs/>
          <w:sz w:val="28"/>
          <w:szCs w:val="28"/>
          <w:lang w:eastAsia="x-none"/>
        </w:rPr>
        <w:lastRenderedPageBreak/>
        <w:t>Test cases for Manage Dish</w:t>
      </w:r>
    </w:p>
    <w:p w14:paraId="7404FF67" w14:textId="7EC6FBD7" w:rsidR="000919F2" w:rsidRDefault="000919F2" w:rsidP="000919F2">
      <w:pPr>
        <w:pStyle w:val="ListParagraph"/>
        <w:spacing w:after="0" w:line="24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</w:p>
    <w:tbl>
      <w:tblPr>
        <w:tblpPr w:leftFromText="180" w:rightFromText="180" w:vertAnchor="text" w:horzAnchor="margin" w:tblpXSpec="center" w:tblpY="151"/>
        <w:tblW w:w="147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47"/>
        <w:gridCol w:w="1615"/>
        <w:gridCol w:w="1190"/>
        <w:gridCol w:w="1019"/>
        <w:gridCol w:w="934"/>
        <w:gridCol w:w="1019"/>
        <w:gridCol w:w="1019"/>
        <w:gridCol w:w="1019"/>
        <w:gridCol w:w="1019"/>
        <w:gridCol w:w="1105"/>
        <w:gridCol w:w="1105"/>
        <w:gridCol w:w="2164"/>
      </w:tblGrid>
      <w:tr w:rsidR="000919F2" w:rsidRPr="00721373" w14:paraId="131A8FC7" w14:textId="77777777" w:rsidTr="00835FDA">
        <w:trPr>
          <w:trHeight w:val="390"/>
        </w:trPr>
        <w:tc>
          <w:tcPr>
            <w:tcW w:w="1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E7AFE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16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53DCD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B756D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E4AA3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62F518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616FE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4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0E2CF6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5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F9682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6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9DDB7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7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8F65C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D3507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8</w:t>
            </w:r>
          </w:p>
        </w:tc>
        <w:tc>
          <w:tcPr>
            <w:tcW w:w="11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025FA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21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DB9B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0919F2" w:rsidRPr="00721373" w14:paraId="2D58CDBA" w14:textId="77777777" w:rsidTr="00835FDA">
        <w:trPr>
          <w:trHeight w:val="390"/>
        </w:trPr>
        <w:tc>
          <w:tcPr>
            <w:tcW w:w="1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0A872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6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EFD66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013BB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</w:rPr>
              <w:t>Id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5C661F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category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C6852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dish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EF3DD3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dish_detail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3AFE0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image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F179E" w14:textId="77777777" w:rsidR="000919F2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ype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9C9F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Price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5B9BD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Status</w:t>
            </w:r>
          </w:p>
        </w:tc>
        <w:tc>
          <w:tcPr>
            <w:tcW w:w="11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53335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1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E58CD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0919F2" w:rsidRPr="00721373" w14:paraId="02F1F7BA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D9263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B2CE6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Add </w:t>
            </w:r>
            <w:proofErr w:type="gramStart"/>
            <w:r w:rsidRPr="00721373">
              <w:rPr>
                <w:rFonts w:ascii="Times New Roman" w:hAnsi="Times New Roman"/>
                <w:sz w:val="24"/>
                <w:szCs w:val="24"/>
              </w:rPr>
              <w:t>an</w:t>
            </w:r>
            <w:proofErr w:type="gramEnd"/>
            <w:r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63A2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12E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25944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6227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4EB5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49C8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21307F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86BF6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A187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21307F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38F6F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added successfully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7B0A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19280FDE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95F6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ED60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Categor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5BDE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4492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8048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2D6C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7914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D0E9C" w14:textId="77777777" w:rsidR="000919F2" w:rsidRPr="0021307F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64AE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3ECF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675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category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386D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Category not selected.</w:t>
            </w:r>
          </w:p>
        </w:tc>
      </w:tr>
      <w:tr w:rsidR="000919F2" w:rsidRPr="00721373" w14:paraId="2901FF6E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5688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B6E0D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DBCED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9A5C2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D31F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35BC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E4A2D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883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66FD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E5B7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57801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Dish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DA552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not in specified forma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0919F2" w:rsidRPr="00721373" w14:paraId="7BD50405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0EA4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7FB3C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E000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4784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6B37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022F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9464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ACE2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3109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F948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27AB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Dish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B1080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ame i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lready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exist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in database.</w:t>
            </w:r>
          </w:p>
        </w:tc>
      </w:tr>
      <w:tr w:rsidR="000919F2" w:rsidRPr="00721373" w14:paraId="538B7F62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8280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F48A4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ish detail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8C72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AD714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03EA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1A3C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3F75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4580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146A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0589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F4B17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detail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48024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 detail is not in specified format.</w:t>
            </w:r>
          </w:p>
        </w:tc>
      </w:tr>
      <w:tr w:rsidR="000919F2" w:rsidRPr="00721373" w14:paraId="318B416C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2BD0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98024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ish image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5C86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71E9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E7A8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E57F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0A86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9F1F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4ED3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E532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964D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DC213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 image is not in specified format. (</w:t>
            </w:r>
            <w:proofErr w:type="gramStart"/>
            <w:r>
              <w:rPr>
                <w:rFonts w:ascii="Times New Roman" w:hAnsi="Times New Roman"/>
                <w:sz w:val="24"/>
                <w:szCs w:val="24"/>
                <w:lang w:val="en-IN"/>
              </w:rPr>
              <w:t>jpeg</w:t>
            </w:r>
            <w:proofErr w:type="gramEnd"/>
            <w:r>
              <w:rPr>
                <w:rFonts w:ascii="Times New Roman" w:hAnsi="Times New Roman"/>
                <w:sz w:val="24"/>
                <w:szCs w:val="24"/>
                <w:lang w:val="en-IN"/>
              </w:rPr>
              <w:t>, png)</w:t>
            </w:r>
          </w:p>
        </w:tc>
      </w:tr>
      <w:tr w:rsidR="000919F2" w:rsidRPr="00721373" w14:paraId="50E3D62E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9A30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F1DE0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ish price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A034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C79A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40B1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9F194" w14:textId="77777777" w:rsidR="000919F2" w:rsidRPr="00D7705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A98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4CC0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4D0C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0809EB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B76FB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056A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601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 price is not in specified format.</w:t>
            </w:r>
          </w:p>
        </w:tc>
      </w:tr>
      <w:tr w:rsidR="000919F2" w:rsidRPr="00721373" w14:paraId="32F4C911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9C792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E1A4B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Update </w:t>
            </w:r>
            <w:proofErr w:type="gramStart"/>
            <w:r w:rsidRPr="00721373">
              <w:rPr>
                <w:rFonts w:ascii="Times New Roman" w:hAnsi="Times New Roman"/>
                <w:sz w:val="24"/>
                <w:szCs w:val="24"/>
              </w:rPr>
              <w:t>an</w:t>
            </w:r>
            <w:proofErr w:type="gramEnd"/>
            <w:r w:rsidRPr="0072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78D38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6B93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CDD3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8F0CC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8FB2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7624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3161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33C55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E69C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update successfully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C325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04A3FB59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D25C4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A03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Delete </w:t>
            </w:r>
            <w:proofErr w:type="gramStart"/>
            <w:r w:rsidRPr="00721373">
              <w:rPr>
                <w:rFonts w:ascii="Times New Roman" w:hAnsi="Times New Roman"/>
                <w:sz w:val="24"/>
                <w:szCs w:val="24"/>
              </w:rPr>
              <w:t>an</w:t>
            </w:r>
            <w:proofErr w:type="gramEnd"/>
            <w:r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90AA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99A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2CF72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12CB5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FB4B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5218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42FB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6E961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3F1A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deleted successfully 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B3F9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7F563B77" w14:textId="77777777" w:rsidTr="00835FDA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EE373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C9D19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Search </w:t>
            </w:r>
            <w:proofErr w:type="gramStart"/>
            <w:r w:rsidRPr="00721373">
              <w:rPr>
                <w:rFonts w:ascii="Times New Roman" w:hAnsi="Times New Roman"/>
                <w:sz w:val="24"/>
                <w:szCs w:val="24"/>
              </w:rPr>
              <w:t>an</w:t>
            </w:r>
            <w:proofErr w:type="gramEnd"/>
            <w:r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7A4AB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907B6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A4DF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D13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6013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88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34CD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833C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F6C79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Dish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details are displayed.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48A9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406DBEB3" w14:textId="77777777" w:rsidTr="000919F2">
        <w:trPr>
          <w:trHeight w:val="1187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34384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607D0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9189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1F2C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CDCC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D5FD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323D0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D114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6CF72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1B67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D2727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2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CFFC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ish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with the specified </w:t>
            </w:r>
            <w:r>
              <w:rPr>
                <w:rFonts w:ascii="Times New Roman" w:hAnsi="Times New Roman"/>
                <w:sz w:val="24"/>
                <w:szCs w:val="24"/>
              </w:rPr>
              <w:t>name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not found in the databas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32B856D3" w14:textId="77777777" w:rsidR="000919F2" w:rsidRPr="000919F2" w:rsidRDefault="000919F2" w:rsidP="000919F2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0919F2" w:rsidRPr="000919F2" w:rsidSect="002F7401">
      <w:headerReference w:type="default" r:id="rId8"/>
      <w:footerReference w:type="default" r:id="rId9"/>
      <w:pgSz w:w="16839" w:h="11907" w:orient="landscape" w:code="9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B7EE0" w14:textId="77777777" w:rsidR="00397C55" w:rsidRDefault="00397C55" w:rsidP="00A54E41">
      <w:pPr>
        <w:spacing w:after="0" w:line="240" w:lineRule="auto"/>
      </w:pPr>
      <w:r>
        <w:separator/>
      </w:r>
    </w:p>
  </w:endnote>
  <w:endnote w:type="continuationSeparator" w:id="0">
    <w:p w14:paraId="44629B6A" w14:textId="77777777" w:rsidR="00397C55" w:rsidRDefault="00397C55" w:rsidP="00A54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09FEE" w14:textId="77777777" w:rsidR="00D10972" w:rsidRDefault="00D1097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4086B">
      <w:rPr>
        <w:noProof/>
      </w:rPr>
      <w:t>60</w:t>
    </w:r>
    <w:r>
      <w:rPr>
        <w:noProof/>
      </w:rPr>
      <w:fldChar w:fldCharType="end"/>
    </w:r>
  </w:p>
  <w:p w14:paraId="4C3413F9" w14:textId="77777777" w:rsidR="00A84CB9" w:rsidRDefault="00A84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731D3" w14:textId="77777777" w:rsidR="00397C55" w:rsidRDefault="00397C55" w:rsidP="00A54E41">
      <w:pPr>
        <w:spacing w:after="0" w:line="240" w:lineRule="auto"/>
      </w:pPr>
      <w:r>
        <w:separator/>
      </w:r>
    </w:p>
  </w:footnote>
  <w:footnote w:type="continuationSeparator" w:id="0">
    <w:p w14:paraId="75BE1B59" w14:textId="77777777" w:rsidR="00397C55" w:rsidRDefault="00397C55" w:rsidP="00A54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70AD4" w14:textId="77777777" w:rsidR="00A84CB9" w:rsidRDefault="00A84CB9" w:rsidP="00A54E41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114"/>
    <w:multiLevelType w:val="hybridMultilevel"/>
    <w:tmpl w:val="41108A12"/>
    <w:lvl w:ilvl="0" w:tplc="30F6A78A">
      <w:start w:val="1"/>
      <w:numFmt w:val="decimal"/>
      <w:lvlText w:val="%12.2"/>
      <w:lvlJc w:val="left"/>
      <w:pPr>
        <w:ind w:left="630" w:hanging="360"/>
      </w:pPr>
      <w:rPr>
        <w:rFonts w:hint="default"/>
        <w:b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350" w:hanging="360"/>
      </w:pPr>
    </w:lvl>
    <w:lvl w:ilvl="2" w:tplc="4009001B" w:tentative="1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8A94A22"/>
    <w:multiLevelType w:val="hybridMultilevel"/>
    <w:tmpl w:val="6FF0DF5E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142597"/>
    <w:multiLevelType w:val="hybridMultilevel"/>
    <w:tmpl w:val="908020DE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D7048"/>
    <w:multiLevelType w:val="hybridMultilevel"/>
    <w:tmpl w:val="72325C5E"/>
    <w:lvl w:ilvl="0" w:tplc="0A7A699A">
      <w:start w:val="1"/>
      <w:numFmt w:val="decimal"/>
      <w:lvlText w:val="%12.2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73948E4"/>
    <w:multiLevelType w:val="hybridMultilevel"/>
    <w:tmpl w:val="25627F46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7859234">
    <w:abstractNumId w:val="0"/>
  </w:num>
  <w:num w:numId="2" w16cid:durableId="414591228">
    <w:abstractNumId w:val="1"/>
  </w:num>
  <w:num w:numId="3" w16cid:durableId="485822016">
    <w:abstractNumId w:val="3"/>
  </w:num>
  <w:num w:numId="4" w16cid:durableId="86968782">
    <w:abstractNumId w:val="4"/>
  </w:num>
  <w:num w:numId="5" w16cid:durableId="2040163390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TMxNTYyMjYwN7BU0lEKTi0uzszPAymwrAUAvlP3fywAAAA="/>
  </w:docVars>
  <w:rsids>
    <w:rsidRoot w:val="00C5164D"/>
    <w:rsid w:val="00003204"/>
    <w:rsid w:val="000106D9"/>
    <w:rsid w:val="00011FCF"/>
    <w:rsid w:val="0001284B"/>
    <w:rsid w:val="000152D1"/>
    <w:rsid w:val="000162B0"/>
    <w:rsid w:val="00016988"/>
    <w:rsid w:val="00017507"/>
    <w:rsid w:val="00021A84"/>
    <w:rsid w:val="00021AD7"/>
    <w:rsid w:val="0002236B"/>
    <w:rsid w:val="000230D8"/>
    <w:rsid w:val="00025031"/>
    <w:rsid w:val="000252BB"/>
    <w:rsid w:val="000274C5"/>
    <w:rsid w:val="000312A3"/>
    <w:rsid w:val="00032A83"/>
    <w:rsid w:val="00034010"/>
    <w:rsid w:val="00034CD6"/>
    <w:rsid w:val="00035954"/>
    <w:rsid w:val="0003620D"/>
    <w:rsid w:val="0004086B"/>
    <w:rsid w:val="00046AE4"/>
    <w:rsid w:val="000529DC"/>
    <w:rsid w:val="0006009C"/>
    <w:rsid w:val="0006051B"/>
    <w:rsid w:val="00067A42"/>
    <w:rsid w:val="0007172F"/>
    <w:rsid w:val="0007321A"/>
    <w:rsid w:val="000758FA"/>
    <w:rsid w:val="000768E2"/>
    <w:rsid w:val="00076F76"/>
    <w:rsid w:val="000809EB"/>
    <w:rsid w:val="000812FA"/>
    <w:rsid w:val="000829D3"/>
    <w:rsid w:val="000834A3"/>
    <w:rsid w:val="000840F9"/>
    <w:rsid w:val="00090FAB"/>
    <w:rsid w:val="00091146"/>
    <w:rsid w:val="000919F2"/>
    <w:rsid w:val="0009419E"/>
    <w:rsid w:val="00096E6F"/>
    <w:rsid w:val="000A041C"/>
    <w:rsid w:val="000A1852"/>
    <w:rsid w:val="000A29D2"/>
    <w:rsid w:val="000A2A0D"/>
    <w:rsid w:val="000A2EB0"/>
    <w:rsid w:val="000A4FD1"/>
    <w:rsid w:val="000A5305"/>
    <w:rsid w:val="000A555F"/>
    <w:rsid w:val="000A5C80"/>
    <w:rsid w:val="000B0915"/>
    <w:rsid w:val="000B4636"/>
    <w:rsid w:val="000B7131"/>
    <w:rsid w:val="000C3645"/>
    <w:rsid w:val="000D2D92"/>
    <w:rsid w:val="000E0D17"/>
    <w:rsid w:val="000E2289"/>
    <w:rsid w:val="000E3576"/>
    <w:rsid w:val="000E4162"/>
    <w:rsid w:val="000E44CD"/>
    <w:rsid w:val="000E6224"/>
    <w:rsid w:val="000E780C"/>
    <w:rsid w:val="000F2624"/>
    <w:rsid w:val="0010287D"/>
    <w:rsid w:val="0010317E"/>
    <w:rsid w:val="001033DD"/>
    <w:rsid w:val="001036FF"/>
    <w:rsid w:val="001066CD"/>
    <w:rsid w:val="001072AF"/>
    <w:rsid w:val="00107BA6"/>
    <w:rsid w:val="00107C79"/>
    <w:rsid w:val="001122FE"/>
    <w:rsid w:val="00112E6A"/>
    <w:rsid w:val="001137C6"/>
    <w:rsid w:val="00113B72"/>
    <w:rsid w:val="001154AD"/>
    <w:rsid w:val="00122001"/>
    <w:rsid w:val="001220F4"/>
    <w:rsid w:val="00122410"/>
    <w:rsid w:val="001262E6"/>
    <w:rsid w:val="001279B9"/>
    <w:rsid w:val="00130A3D"/>
    <w:rsid w:val="00132957"/>
    <w:rsid w:val="001329AB"/>
    <w:rsid w:val="00133E08"/>
    <w:rsid w:val="0013697E"/>
    <w:rsid w:val="0014233B"/>
    <w:rsid w:val="001434D2"/>
    <w:rsid w:val="001444DF"/>
    <w:rsid w:val="00150E64"/>
    <w:rsid w:val="001513CE"/>
    <w:rsid w:val="001520C2"/>
    <w:rsid w:val="001546A8"/>
    <w:rsid w:val="001578F2"/>
    <w:rsid w:val="00162A2A"/>
    <w:rsid w:val="00166923"/>
    <w:rsid w:val="00171637"/>
    <w:rsid w:val="00171F1D"/>
    <w:rsid w:val="00173D2D"/>
    <w:rsid w:val="0017513E"/>
    <w:rsid w:val="001800E6"/>
    <w:rsid w:val="001831E1"/>
    <w:rsid w:val="001833E6"/>
    <w:rsid w:val="00185B7F"/>
    <w:rsid w:val="0018628C"/>
    <w:rsid w:val="001867EC"/>
    <w:rsid w:val="00187146"/>
    <w:rsid w:val="00190D31"/>
    <w:rsid w:val="00191082"/>
    <w:rsid w:val="0019187E"/>
    <w:rsid w:val="001943D1"/>
    <w:rsid w:val="001950E2"/>
    <w:rsid w:val="00197E83"/>
    <w:rsid w:val="001A04F1"/>
    <w:rsid w:val="001A16E4"/>
    <w:rsid w:val="001A23D3"/>
    <w:rsid w:val="001A6075"/>
    <w:rsid w:val="001B09BB"/>
    <w:rsid w:val="001B7695"/>
    <w:rsid w:val="001C37BE"/>
    <w:rsid w:val="001C3AB1"/>
    <w:rsid w:val="001C485F"/>
    <w:rsid w:val="001C6F50"/>
    <w:rsid w:val="001D1C8B"/>
    <w:rsid w:val="001D4B4F"/>
    <w:rsid w:val="001D4EC2"/>
    <w:rsid w:val="001D5C71"/>
    <w:rsid w:val="001D6131"/>
    <w:rsid w:val="001D6CCB"/>
    <w:rsid w:val="001D6D31"/>
    <w:rsid w:val="001E281D"/>
    <w:rsid w:val="001E2CEE"/>
    <w:rsid w:val="001E2D01"/>
    <w:rsid w:val="001E3C7C"/>
    <w:rsid w:val="001E4B48"/>
    <w:rsid w:val="001E5EF3"/>
    <w:rsid w:val="001F013E"/>
    <w:rsid w:val="001F2D21"/>
    <w:rsid w:val="00202112"/>
    <w:rsid w:val="002024DB"/>
    <w:rsid w:val="00210A8F"/>
    <w:rsid w:val="00210E09"/>
    <w:rsid w:val="0021307F"/>
    <w:rsid w:val="0021447E"/>
    <w:rsid w:val="00215D20"/>
    <w:rsid w:val="002160F2"/>
    <w:rsid w:val="00216313"/>
    <w:rsid w:val="002172A6"/>
    <w:rsid w:val="00220DCE"/>
    <w:rsid w:val="00221290"/>
    <w:rsid w:val="002235B3"/>
    <w:rsid w:val="00223650"/>
    <w:rsid w:val="00230EE0"/>
    <w:rsid w:val="00231272"/>
    <w:rsid w:val="00234368"/>
    <w:rsid w:val="00236F50"/>
    <w:rsid w:val="0023729A"/>
    <w:rsid w:val="0023738F"/>
    <w:rsid w:val="00241A00"/>
    <w:rsid w:val="00242580"/>
    <w:rsid w:val="00244EF6"/>
    <w:rsid w:val="002515C5"/>
    <w:rsid w:val="00251E19"/>
    <w:rsid w:val="00252D91"/>
    <w:rsid w:val="00253D4C"/>
    <w:rsid w:val="00254EB2"/>
    <w:rsid w:val="00255F85"/>
    <w:rsid w:val="0026236E"/>
    <w:rsid w:val="002632A4"/>
    <w:rsid w:val="0027585D"/>
    <w:rsid w:val="002773CD"/>
    <w:rsid w:val="00280CCC"/>
    <w:rsid w:val="00284A98"/>
    <w:rsid w:val="00284E06"/>
    <w:rsid w:val="00285FA3"/>
    <w:rsid w:val="0029013D"/>
    <w:rsid w:val="00291406"/>
    <w:rsid w:val="00291757"/>
    <w:rsid w:val="002940A7"/>
    <w:rsid w:val="00295539"/>
    <w:rsid w:val="0029679F"/>
    <w:rsid w:val="002968CF"/>
    <w:rsid w:val="00297E91"/>
    <w:rsid w:val="002A4730"/>
    <w:rsid w:val="002A4EE9"/>
    <w:rsid w:val="002A5C90"/>
    <w:rsid w:val="002A7C38"/>
    <w:rsid w:val="002B72BD"/>
    <w:rsid w:val="002C2E5A"/>
    <w:rsid w:val="002C57B1"/>
    <w:rsid w:val="002C5C92"/>
    <w:rsid w:val="002D0B48"/>
    <w:rsid w:val="002D1065"/>
    <w:rsid w:val="002D6680"/>
    <w:rsid w:val="002E2026"/>
    <w:rsid w:val="002E54D2"/>
    <w:rsid w:val="002F0011"/>
    <w:rsid w:val="002F36D3"/>
    <w:rsid w:val="002F3D73"/>
    <w:rsid w:val="002F4E22"/>
    <w:rsid w:val="002F7401"/>
    <w:rsid w:val="00302A6F"/>
    <w:rsid w:val="003030A5"/>
    <w:rsid w:val="00303404"/>
    <w:rsid w:val="003107C0"/>
    <w:rsid w:val="00314635"/>
    <w:rsid w:val="0032093F"/>
    <w:rsid w:val="00320EC0"/>
    <w:rsid w:val="00322FEA"/>
    <w:rsid w:val="00323079"/>
    <w:rsid w:val="00324D9B"/>
    <w:rsid w:val="00327564"/>
    <w:rsid w:val="0033755A"/>
    <w:rsid w:val="00341081"/>
    <w:rsid w:val="003506E8"/>
    <w:rsid w:val="00351A37"/>
    <w:rsid w:val="0036413C"/>
    <w:rsid w:val="00367272"/>
    <w:rsid w:val="00370901"/>
    <w:rsid w:val="00373179"/>
    <w:rsid w:val="00373E58"/>
    <w:rsid w:val="00374370"/>
    <w:rsid w:val="003766E0"/>
    <w:rsid w:val="00377609"/>
    <w:rsid w:val="00383012"/>
    <w:rsid w:val="00386001"/>
    <w:rsid w:val="003911DA"/>
    <w:rsid w:val="003916CD"/>
    <w:rsid w:val="00394C9A"/>
    <w:rsid w:val="00397C55"/>
    <w:rsid w:val="003A68F9"/>
    <w:rsid w:val="003A7478"/>
    <w:rsid w:val="003B5CC7"/>
    <w:rsid w:val="003C31AF"/>
    <w:rsid w:val="003C54BC"/>
    <w:rsid w:val="003D2589"/>
    <w:rsid w:val="003D4516"/>
    <w:rsid w:val="003D466F"/>
    <w:rsid w:val="003E05DF"/>
    <w:rsid w:val="003E577E"/>
    <w:rsid w:val="003E747D"/>
    <w:rsid w:val="003F0744"/>
    <w:rsid w:val="003F4ED0"/>
    <w:rsid w:val="00404BA5"/>
    <w:rsid w:val="00410122"/>
    <w:rsid w:val="0041250B"/>
    <w:rsid w:val="00412EC5"/>
    <w:rsid w:val="00413432"/>
    <w:rsid w:val="00425B77"/>
    <w:rsid w:val="00434127"/>
    <w:rsid w:val="0043414A"/>
    <w:rsid w:val="004347F4"/>
    <w:rsid w:val="00435198"/>
    <w:rsid w:val="004365C8"/>
    <w:rsid w:val="004402E1"/>
    <w:rsid w:val="004458A5"/>
    <w:rsid w:val="00445AE1"/>
    <w:rsid w:val="00445E76"/>
    <w:rsid w:val="00446056"/>
    <w:rsid w:val="0044631F"/>
    <w:rsid w:val="0044643F"/>
    <w:rsid w:val="00452250"/>
    <w:rsid w:val="00454128"/>
    <w:rsid w:val="00454AA5"/>
    <w:rsid w:val="00455340"/>
    <w:rsid w:val="00455C41"/>
    <w:rsid w:val="00463BDC"/>
    <w:rsid w:val="00464030"/>
    <w:rsid w:val="00464D1A"/>
    <w:rsid w:val="00464F64"/>
    <w:rsid w:val="00473544"/>
    <w:rsid w:val="00474313"/>
    <w:rsid w:val="00475209"/>
    <w:rsid w:val="00475454"/>
    <w:rsid w:val="004757DA"/>
    <w:rsid w:val="00476562"/>
    <w:rsid w:val="00476D36"/>
    <w:rsid w:val="0048292B"/>
    <w:rsid w:val="00482CAB"/>
    <w:rsid w:val="0048348A"/>
    <w:rsid w:val="00483F04"/>
    <w:rsid w:val="004844E1"/>
    <w:rsid w:val="00486252"/>
    <w:rsid w:val="004933A1"/>
    <w:rsid w:val="004A0E38"/>
    <w:rsid w:val="004A3964"/>
    <w:rsid w:val="004A535F"/>
    <w:rsid w:val="004A628E"/>
    <w:rsid w:val="004A73B7"/>
    <w:rsid w:val="004B034C"/>
    <w:rsid w:val="004B0C14"/>
    <w:rsid w:val="004B3746"/>
    <w:rsid w:val="004B4B8A"/>
    <w:rsid w:val="004B6062"/>
    <w:rsid w:val="004B6C42"/>
    <w:rsid w:val="004B79A4"/>
    <w:rsid w:val="004C58EF"/>
    <w:rsid w:val="004C6C34"/>
    <w:rsid w:val="004C7E22"/>
    <w:rsid w:val="004D0BCA"/>
    <w:rsid w:val="004D3D18"/>
    <w:rsid w:val="004D43F4"/>
    <w:rsid w:val="004D69F7"/>
    <w:rsid w:val="004D6BB6"/>
    <w:rsid w:val="004E198F"/>
    <w:rsid w:val="004E3115"/>
    <w:rsid w:val="004E3E52"/>
    <w:rsid w:val="004E5C45"/>
    <w:rsid w:val="004F1608"/>
    <w:rsid w:val="00500F45"/>
    <w:rsid w:val="00501BE9"/>
    <w:rsid w:val="00501EE8"/>
    <w:rsid w:val="005063E9"/>
    <w:rsid w:val="0051171D"/>
    <w:rsid w:val="0051495F"/>
    <w:rsid w:val="00520053"/>
    <w:rsid w:val="005200CD"/>
    <w:rsid w:val="00520266"/>
    <w:rsid w:val="00521FEB"/>
    <w:rsid w:val="005226C8"/>
    <w:rsid w:val="00527A42"/>
    <w:rsid w:val="0053315F"/>
    <w:rsid w:val="005338B5"/>
    <w:rsid w:val="0053660D"/>
    <w:rsid w:val="00540A30"/>
    <w:rsid w:val="0054293F"/>
    <w:rsid w:val="00544543"/>
    <w:rsid w:val="0055603B"/>
    <w:rsid w:val="00556B18"/>
    <w:rsid w:val="00556D14"/>
    <w:rsid w:val="00565790"/>
    <w:rsid w:val="0057148C"/>
    <w:rsid w:val="00574A58"/>
    <w:rsid w:val="00576AA0"/>
    <w:rsid w:val="00577EDB"/>
    <w:rsid w:val="00580B3B"/>
    <w:rsid w:val="005818E8"/>
    <w:rsid w:val="00582205"/>
    <w:rsid w:val="005829C9"/>
    <w:rsid w:val="00583165"/>
    <w:rsid w:val="0058352A"/>
    <w:rsid w:val="00584053"/>
    <w:rsid w:val="00592170"/>
    <w:rsid w:val="005953C4"/>
    <w:rsid w:val="00595CB1"/>
    <w:rsid w:val="0059703B"/>
    <w:rsid w:val="005B0A34"/>
    <w:rsid w:val="005B2D93"/>
    <w:rsid w:val="005B5F1E"/>
    <w:rsid w:val="005C2A1E"/>
    <w:rsid w:val="005D3507"/>
    <w:rsid w:val="005D3941"/>
    <w:rsid w:val="005D651E"/>
    <w:rsid w:val="005E07A1"/>
    <w:rsid w:val="005E37C6"/>
    <w:rsid w:val="005E60EA"/>
    <w:rsid w:val="005E6301"/>
    <w:rsid w:val="005F0C27"/>
    <w:rsid w:val="005F0FC3"/>
    <w:rsid w:val="005F4836"/>
    <w:rsid w:val="005F6814"/>
    <w:rsid w:val="005F7573"/>
    <w:rsid w:val="00604A62"/>
    <w:rsid w:val="00605857"/>
    <w:rsid w:val="006058CE"/>
    <w:rsid w:val="0060613E"/>
    <w:rsid w:val="00610DA6"/>
    <w:rsid w:val="00612DB3"/>
    <w:rsid w:val="00614391"/>
    <w:rsid w:val="00614D2D"/>
    <w:rsid w:val="006164BF"/>
    <w:rsid w:val="00621830"/>
    <w:rsid w:val="00627D6D"/>
    <w:rsid w:val="00632A9A"/>
    <w:rsid w:val="00632C43"/>
    <w:rsid w:val="00632FAE"/>
    <w:rsid w:val="00640DFD"/>
    <w:rsid w:val="0064252E"/>
    <w:rsid w:val="00642FDB"/>
    <w:rsid w:val="00644CC9"/>
    <w:rsid w:val="006516F9"/>
    <w:rsid w:val="0065232A"/>
    <w:rsid w:val="006532F2"/>
    <w:rsid w:val="00656316"/>
    <w:rsid w:val="00657B49"/>
    <w:rsid w:val="006606CB"/>
    <w:rsid w:val="00663856"/>
    <w:rsid w:val="0066493E"/>
    <w:rsid w:val="0066722E"/>
    <w:rsid w:val="00672460"/>
    <w:rsid w:val="00673B8B"/>
    <w:rsid w:val="006822F8"/>
    <w:rsid w:val="006825E1"/>
    <w:rsid w:val="00682A81"/>
    <w:rsid w:val="006859ED"/>
    <w:rsid w:val="006950CA"/>
    <w:rsid w:val="006B2275"/>
    <w:rsid w:val="006B2CD9"/>
    <w:rsid w:val="006B2F86"/>
    <w:rsid w:val="006B3E3D"/>
    <w:rsid w:val="006B5549"/>
    <w:rsid w:val="006C0536"/>
    <w:rsid w:val="006C20F3"/>
    <w:rsid w:val="006C710F"/>
    <w:rsid w:val="006D008B"/>
    <w:rsid w:val="006D0A55"/>
    <w:rsid w:val="006D1096"/>
    <w:rsid w:val="006D2984"/>
    <w:rsid w:val="006D5CAF"/>
    <w:rsid w:val="006D6587"/>
    <w:rsid w:val="006F3F23"/>
    <w:rsid w:val="006F74EC"/>
    <w:rsid w:val="007059CA"/>
    <w:rsid w:val="00707A0C"/>
    <w:rsid w:val="007114A1"/>
    <w:rsid w:val="007117CD"/>
    <w:rsid w:val="00713082"/>
    <w:rsid w:val="00713340"/>
    <w:rsid w:val="0071414A"/>
    <w:rsid w:val="00714FA8"/>
    <w:rsid w:val="007211A9"/>
    <w:rsid w:val="00721373"/>
    <w:rsid w:val="00722BEA"/>
    <w:rsid w:val="00724C67"/>
    <w:rsid w:val="00725E9D"/>
    <w:rsid w:val="00731746"/>
    <w:rsid w:val="00732B17"/>
    <w:rsid w:val="007337A1"/>
    <w:rsid w:val="00740D79"/>
    <w:rsid w:val="00750015"/>
    <w:rsid w:val="00750F9B"/>
    <w:rsid w:val="00754BB3"/>
    <w:rsid w:val="0075610C"/>
    <w:rsid w:val="00756FCB"/>
    <w:rsid w:val="007642C2"/>
    <w:rsid w:val="00764C59"/>
    <w:rsid w:val="0076749B"/>
    <w:rsid w:val="00771A19"/>
    <w:rsid w:val="00772432"/>
    <w:rsid w:val="007745FB"/>
    <w:rsid w:val="007830A7"/>
    <w:rsid w:val="007830FD"/>
    <w:rsid w:val="007843C5"/>
    <w:rsid w:val="00786D73"/>
    <w:rsid w:val="00790146"/>
    <w:rsid w:val="007920CD"/>
    <w:rsid w:val="0079235E"/>
    <w:rsid w:val="0079493E"/>
    <w:rsid w:val="0079549B"/>
    <w:rsid w:val="007A0683"/>
    <w:rsid w:val="007A0740"/>
    <w:rsid w:val="007B1816"/>
    <w:rsid w:val="007B316D"/>
    <w:rsid w:val="007B43A9"/>
    <w:rsid w:val="007B5513"/>
    <w:rsid w:val="007B557F"/>
    <w:rsid w:val="007B608C"/>
    <w:rsid w:val="007C18ED"/>
    <w:rsid w:val="007C1F28"/>
    <w:rsid w:val="007C5D71"/>
    <w:rsid w:val="007C6076"/>
    <w:rsid w:val="007D32A2"/>
    <w:rsid w:val="007D3DF4"/>
    <w:rsid w:val="007D5F22"/>
    <w:rsid w:val="007F0113"/>
    <w:rsid w:val="007F1C47"/>
    <w:rsid w:val="007F5E98"/>
    <w:rsid w:val="007F6057"/>
    <w:rsid w:val="007F644D"/>
    <w:rsid w:val="007F6A85"/>
    <w:rsid w:val="007F6B4A"/>
    <w:rsid w:val="00800E18"/>
    <w:rsid w:val="00800F71"/>
    <w:rsid w:val="0080330E"/>
    <w:rsid w:val="008034C0"/>
    <w:rsid w:val="00803BAB"/>
    <w:rsid w:val="00804B09"/>
    <w:rsid w:val="00806328"/>
    <w:rsid w:val="00806AB5"/>
    <w:rsid w:val="008104DD"/>
    <w:rsid w:val="00810C67"/>
    <w:rsid w:val="00812536"/>
    <w:rsid w:val="00812C29"/>
    <w:rsid w:val="00812E22"/>
    <w:rsid w:val="00813AC8"/>
    <w:rsid w:val="00814C92"/>
    <w:rsid w:val="00815E5B"/>
    <w:rsid w:val="008164F1"/>
    <w:rsid w:val="00816A5E"/>
    <w:rsid w:val="00820D55"/>
    <w:rsid w:val="00821B86"/>
    <w:rsid w:val="00825534"/>
    <w:rsid w:val="0082712A"/>
    <w:rsid w:val="00830DF8"/>
    <w:rsid w:val="0083324D"/>
    <w:rsid w:val="0083590D"/>
    <w:rsid w:val="00835F8B"/>
    <w:rsid w:val="00841A5B"/>
    <w:rsid w:val="008476B9"/>
    <w:rsid w:val="008476CB"/>
    <w:rsid w:val="00860886"/>
    <w:rsid w:val="008625FC"/>
    <w:rsid w:val="00873BBC"/>
    <w:rsid w:val="008753A4"/>
    <w:rsid w:val="008760F7"/>
    <w:rsid w:val="00877B63"/>
    <w:rsid w:val="00884178"/>
    <w:rsid w:val="008863AD"/>
    <w:rsid w:val="00891A00"/>
    <w:rsid w:val="00892A39"/>
    <w:rsid w:val="008A04EA"/>
    <w:rsid w:val="008A403A"/>
    <w:rsid w:val="008B1B9B"/>
    <w:rsid w:val="008B4275"/>
    <w:rsid w:val="008C08B2"/>
    <w:rsid w:val="008C3C43"/>
    <w:rsid w:val="008C5605"/>
    <w:rsid w:val="008D1A6A"/>
    <w:rsid w:val="008D34DA"/>
    <w:rsid w:val="008D4A97"/>
    <w:rsid w:val="008E089B"/>
    <w:rsid w:val="008E1CED"/>
    <w:rsid w:val="008E65E9"/>
    <w:rsid w:val="008F036E"/>
    <w:rsid w:val="008F1D1C"/>
    <w:rsid w:val="008F363C"/>
    <w:rsid w:val="008F3A31"/>
    <w:rsid w:val="008F3A52"/>
    <w:rsid w:val="008F6067"/>
    <w:rsid w:val="008F681F"/>
    <w:rsid w:val="0090198F"/>
    <w:rsid w:val="00904775"/>
    <w:rsid w:val="0090612E"/>
    <w:rsid w:val="00913618"/>
    <w:rsid w:val="00923FFA"/>
    <w:rsid w:val="00932915"/>
    <w:rsid w:val="009414E4"/>
    <w:rsid w:val="00941F7C"/>
    <w:rsid w:val="00944A43"/>
    <w:rsid w:val="0094503C"/>
    <w:rsid w:val="009515B5"/>
    <w:rsid w:val="00951769"/>
    <w:rsid w:val="009522DE"/>
    <w:rsid w:val="00953C79"/>
    <w:rsid w:val="0096057A"/>
    <w:rsid w:val="00965F4F"/>
    <w:rsid w:val="009823E5"/>
    <w:rsid w:val="0098294A"/>
    <w:rsid w:val="00982FAF"/>
    <w:rsid w:val="00984A19"/>
    <w:rsid w:val="0098509F"/>
    <w:rsid w:val="009A0415"/>
    <w:rsid w:val="009A2450"/>
    <w:rsid w:val="009A4F4B"/>
    <w:rsid w:val="009A57A6"/>
    <w:rsid w:val="009A7BDC"/>
    <w:rsid w:val="009A7C5A"/>
    <w:rsid w:val="009B14D3"/>
    <w:rsid w:val="009C0581"/>
    <w:rsid w:val="009C0AB0"/>
    <w:rsid w:val="009C5735"/>
    <w:rsid w:val="009C7FD1"/>
    <w:rsid w:val="009D19DF"/>
    <w:rsid w:val="009D3852"/>
    <w:rsid w:val="009D7EEF"/>
    <w:rsid w:val="009E1A9A"/>
    <w:rsid w:val="009E62A2"/>
    <w:rsid w:val="009F45C9"/>
    <w:rsid w:val="00A0234D"/>
    <w:rsid w:val="00A05EBA"/>
    <w:rsid w:val="00A067B3"/>
    <w:rsid w:val="00A074F2"/>
    <w:rsid w:val="00A113C3"/>
    <w:rsid w:val="00A1234E"/>
    <w:rsid w:val="00A17FD0"/>
    <w:rsid w:val="00A204FC"/>
    <w:rsid w:val="00A250F1"/>
    <w:rsid w:val="00A25A35"/>
    <w:rsid w:val="00A3285B"/>
    <w:rsid w:val="00A36511"/>
    <w:rsid w:val="00A47D5C"/>
    <w:rsid w:val="00A50DBC"/>
    <w:rsid w:val="00A538DE"/>
    <w:rsid w:val="00A53C5D"/>
    <w:rsid w:val="00A54E41"/>
    <w:rsid w:val="00A628E2"/>
    <w:rsid w:val="00A634B1"/>
    <w:rsid w:val="00A65888"/>
    <w:rsid w:val="00A70E4D"/>
    <w:rsid w:val="00A72752"/>
    <w:rsid w:val="00A76B73"/>
    <w:rsid w:val="00A8245B"/>
    <w:rsid w:val="00A84C21"/>
    <w:rsid w:val="00A84CB9"/>
    <w:rsid w:val="00A86074"/>
    <w:rsid w:val="00A86234"/>
    <w:rsid w:val="00A8744A"/>
    <w:rsid w:val="00A877A6"/>
    <w:rsid w:val="00A92E21"/>
    <w:rsid w:val="00A9527D"/>
    <w:rsid w:val="00AA3020"/>
    <w:rsid w:val="00AA459E"/>
    <w:rsid w:val="00AA4840"/>
    <w:rsid w:val="00AA5BBB"/>
    <w:rsid w:val="00AA6972"/>
    <w:rsid w:val="00AB2A68"/>
    <w:rsid w:val="00AB4DE7"/>
    <w:rsid w:val="00AB5616"/>
    <w:rsid w:val="00AB57C7"/>
    <w:rsid w:val="00AB77E7"/>
    <w:rsid w:val="00AC03D0"/>
    <w:rsid w:val="00AC25FC"/>
    <w:rsid w:val="00AC639C"/>
    <w:rsid w:val="00AC7289"/>
    <w:rsid w:val="00AD5177"/>
    <w:rsid w:val="00AD524D"/>
    <w:rsid w:val="00AD5C57"/>
    <w:rsid w:val="00AD6E58"/>
    <w:rsid w:val="00AD7F4F"/>
    <w:rsid w:val="00AE3F12"/>
    <w:rsid w:val="00AE40D9"/>
    <w:rsid w:val="00AE4479"/>
    <w:rsid w:val="00AF04A5"/>
    <w:rsid w:val="00AF2358"/>
    <w:rsid w:val="00AF36B8"/>
    <w:rsid w:val="00AF5EF9"/>
    <w:rsid w:val="00AF611D"/>
    <w:rsid w:val="00AF6654"/>
    <w:rsid w:val="00B068D5"/>
    <w:rsid w:val="00B127E6"/>
    <w:rsid w:val="00B12FB2"/>
    <w:rsid w:val="00B134A9"/>
    <w:rsid w:val="00B13A5F"/>
    <w:rsid w:val="00B161D8"/>
    <w:rsid w:val="00B25E9C"/>
    <w:rsid w:val="00B3099B"/>
    <w:rsid w:val="00B40F7A"/>
    <w:rsid w:val="00B43C09"/>
    <w:rsid w:val="00B4653D"/>
    <w:rsid w:val="00B46AA4"/>
    <w:rsid w:val="00B50073"/>
    <w:rsid w:val="00B56286"/>
    <w:rsid w:val="00B61E8B"/>
    <w:rsid w:val="00B620FE"/>
    <w:rsid w:val="00B63B1B"/>
    <w:rsid w:val="00B66831"/>
    <w:rsid w:val="00B75188"/>
    <w:rsid w:val="00B777DD"/>
    <w:rsid w:val="00B87884"/>
    <w:rsid w:val="00B9063C"/>
    <w:rsid w:val="00B96295"/>
    <w:rsid w:val="00B96965"/>
    <w:rsid w:val="00B96CF9"/>
    <w:rsid w:val="00B972E2"/>
    <w:rsid w:val="00BA1C26"/>
    <w:rsid w:val="00BB0416"/>
    <w:rsid w:val="00BB1A45"/>
    <w:rsid w:val="00BB6E16"/>
    <w:rsid w:val="00BC3880"/>
    <w:rsid w:val="00BC40A2"/>
    <w:rsid w:val="00BC40F2"/>
    <w:rsid w:val="00BD48B5"/>
    <w:rsid w:val="00BD547B"/>
    <w:rsid w:val="00BD6D86"/>
    <w:rsid w:val="00BE2324"/>
    <w:rsid w:val="00BE49C7"/>
    <w:rsid w:val="00BE7ADA"/>
    <w:rsid w:val="00BE7C2F"/>
    <w:rsid w:val="00BF1E49"/>
    <w:rsid w:val="00BF2361"/>
    <w:rsid w:val="00BF476B"/>
    <w:rsid w:val="00BF606F"/>
    <w:rsid w:val="00C006A3"/>
    <w:rsid w:val="00C00923"/>
    <w:rsid w:val="00C01C82"/>
    <w:rsid w:val="00C03059"/>
    <w:rsid w:val="00C046AF"/>
    <w:rsid w:val="00C0750E"/>
    <w:rsid w:val="00C13362"/>
    <w:rsid w:val="00C1470F"/>
    <w:rsid w:val="00C16CB0"/>
    <w:rsid w:val="00C20CD3"/>
    <w:rsid w:val="00C22DA3"/>
    <w:rsid w:val="00C23CCC"/>
    <w:rsid w:val="00C30DD3"/>
    <w:rsid w:val="00C31E1A"/>
    <w:rsid w:val="00C3339F"/>
    <w:rsid w:val="00C3537F"/>
    <w:rsid w:val="00C35879"/>
    <w:rsid w:val="00C35FFD"/>
    <w:rsid w:val="00C378D9"/>
    <w:rsid w:val="00C410A3"/>
    <w:rsid w:val="00C41463"/>
    <w:rsid w:val="00C41AD8"/>
    <w:rsid w:val="00C43962"/>
    <w:rsid w:val="00C454E2"/>
    <w:rsid w:val="00C5066E"/>
    <w:rsid w:val="00C5164D"/>
    <w:rsid w:val="00C5184F"/>
    <w:rsid w:val="00C53209"/>
    <w:rsid w:val="00C633D7"/>
    <w:rsid w:val="00C6584D"/>
    <w:rsid w:val="00C66247"/>
    <w:rsid w:val="00C74B46"/>
    <w:rsid w:val="00C74EC6"/>
    <w:rsid w:val="00C75908"/>
    <w:rsid w:val="00C75FEB"/>
    <w:rsid w:val="00C85CF5"/>
    <w:rsid w:val="00C95908"/>
    <w:rsid w:val="00C97F69"/>
    <w:rsid w:val="00CA3ABB"/>
    <w:rsid w:val="00CA4DC4"/>
    <w:rsid w:val="00CA7D76"/>
    <w:rsid w:val="00CB08A5"/>
    <w:rsid w:val="00CB297D"/>
    <w:rsid w:val="00CC0059"/>
    <w:rsid w:val="00CC3AE0"/>
    <w:rsid w:val="00CC632B"/>
    <w:rsid w:val="00CD1E96"/>
    <w:rsid w:val="00CD35F7"/>
    <w:rsid w:val="00CD3BB7"/>
    <w:rsid w:val="00CD4417"/>
    <w:rsid w:val="00CD5F8C"/>
    <w:rsid w:val="00CD60C7"/>
    <w:rsid w:val="00CD693A"/>
    <w:rsid w:val="00CE1C21"/>
    <w:rsid w:val="00CE294F"/>
    <w:rsid w:val="00CE2E0B"/>
    <w:rsid w:val="00CE599E"/>
    <w:rsid w:val="00CE6BA8"/>
    <w:rsid w:val="00CF110A"/>
    <w:rsid w:val="00CF1AED"/>
    <w:rsid w:val="00CF3452"/>
    <w:rsid w:val="00CF4F2E"/>
    <w:rsid w:val="00D0155E"/>
    <w:rsid w:val="00D019E6"/>
    <w:rsid w:val="00D07DDE"/>
    <w:rsid w:val="00D07FC2"/>
    <w:rsid w:val="00D10972"/>
    <w:rsid w:val="00D13867"/>
    <w:rsid w:val="00D15142"/>
    <w:rsid w:val="00D16BF7"/>
    <w:rsid w:val="00D219D3"/>
    <w:rsid w:val="00D21A74"/>
    <w:rsid w:val="00D23213"/>
    <w:rsid w:val="00D24309"/>
    <w:rsid w:val="00D24B67"/>
    <w:rsid w:val="00D26121"/>
    <w:rsid w:val="00D26747"/>
    <w:rsid w:val="00D279C0"/>
    <w:rsid w:val="00D27B50"/>
    <w:rsid w:val="00D3034C"/>
    <w:rsid w:val="00D30C9F"/>
    <w:rsid w:val="00D34B1F"/>
    <w:rsid w:val="00D3550B"/>
    <w:rsid w:val="00D370A6"/>
    <w:rsid w:val="00D3788F"/>
    <w:rsid w:val="00D379E9"/>
    <w:rsid w:val="00D40B51"/>
    <w:rsid w:val="00D41D23"/>
    <w:rsid w:val="00D461E2"/>
    <w:rsid w:val="00D46EB8"/>
    <w:rsid w:val="00D524F0"/>
    <w:rsid w:val="00D55B95"/>
    <w:rsid w:val="00D5601C"/>
    <w:rsid w:val="00D66A93"/>
    <w:rsid w:val="00D672F6"/>
    <w:rsid w:val="00D73668"/>
    <w:rsid w:val="00D77053"/>
    <w:rsid w:val="00D77B2F"/>
    <w:rsid w:val="00D84873"/>
    <w:rsid w:val="00D87896"/>
    <w:rsid w:val="00D91E8C"/>
    <w:rsid w:val="00D92CE5"/>
    <w:rsid w:val="00D9703D"/>
    <w:rsid w:val="00D977BA"/>
    <w:rsid w:val="00DA19DE"/>
    <w:rsid w:val="00DA3532"/>
    <w:rsid w:val="00DA63FE"/>
    <w:rsid w:val="00DA72D9"/>
    <w:rsid w:val="00DA752B"/>
    <w:rsid w:val="00DA784C"/>
    <w:rsid w:val="00DB19BA"/>
    <w:rsid w:val="00DB1EDE"/>
    <w:rsid w:val="00DB6742"/>
    <w:rsid w:val="00DC06EB"/>
    <w:rsid w:val="00DC10ED"/>
    <w:rsid w:val="00DC261F"/>
    <w:rsid w:val="00DC5220"/>
    <w:rsid w:val="00DC56E4"/>
    <w:rsid w:val="00DD0494"/>
    <w:rsid w:val="00DD0C04"/>
    <w:rsid w:val="00DD34CB"/>
    <w:rsid w:val="00DD376E"/>
    <w:rsid w:val="00DD56D9"/>
    <w:rsid w:val="00DD72CC"/>
    <w:rsid w:val="00DD7B86"/>
    <w:rsid w:val="00DE0742"/>
    <w:rsid w:val="00DE3CF0"/>
    <w:rsid w:val="00DE5E96"/>
    <w:rsid w:val="00DF353F"/>
    <w:rsid w:val="00DF79A6"/>
    <w:rsid w:val="00DF7BCA"/>
    <w:rsid w:val="00E032F4"/>
    <w:rsid w:val="00E06686"/>
    <w:rsid w:val="00E06903"/>
    <w:rsid w:val="00E06EF8"/>
    <w:rsid w:val="00E11D95"/>
    <w:rsid w:val="00E136B0"/>
    <w:rsid w:val="00E16B88"/>
    <w:rsid w:val="00E170FC"/>
    <w:rsid w:val="00E213E3"/>
    <w:rsid w:val="00E23C47"/>
    <w:rsid w:val="00E26D69"/>
    <w:rsid w:val="00E271C8"/>
    <w:rsid w:val="00E318D0"/>
    <w:rsid w:val="00E33892"/>
    <w:rsid w:val="00E350C7"/>
    <w:rsid w:val="00E35B1B"/>
    <w:rsid w:val="00E37343"/>
    <w:rsid w:val="00E37840"/>
    <w:rsid w:val="00E44593"/>
    <w:rsid w:val="00E46DEC"/>
    <w:rsid w:val="00E52DF1"/>
    <w:rsid w:val="00E536DC"/>
    <w:rsid w:val="00E575D6"/>
    <w:rsid w:val="00E61934"/>
    <w:rsid w:val="00E65BC6"/>
    <w:rsid w:val="00E67D31"/>
    <w:rsid w:val="00E7483E"/>
    <w:rsid w:val="00E757C3"/>
    <w:rsid w:val="00E8102D"/>
    <w:rsid w:val="00E82328"/>
    <w:rsid w:val="00E831ED"/>
    <w:rsid w:val="00E87899"/>
    <w:rsid w:val="00E90389"/>
    <w:rsid w:val="00E925DF"/>
    <w:rsid w:val="00E94392"/>
    <w:rsid w:val="00E9522F"/>
    <w:rsid w:val="00E979A8"/>
    <w:rsid w:val="00EA7793"/>
    <w:rsid w:val="00EB78AD"/>
    <w:rsid w:val="00EC0925"/>
    <w:rsid w:val="00EC1593"/>
    <w:rsid w:val="00EC2201"/>
    <w:rsid w:val="00EC2644"/>
    <w:rsid w:val="00EC3EF5"/>
    <w:rsid w:val="00ED1EB3"/>
    <w:rsid w:val="00ED4B47"/>
    <w:rsid w:val="00ED5BE1"/>
    <w:rsid w:val="00ED5C47"/>
    <w:rsid w:val="00EE31B8"/>
    <w:rsid w:val="00EE6AA9"/>
    <w:rsid w:val="00EF14FC"/>
    <w:rsid w:val="00EF254D"/>
    <w:rsid w:val="00EF2A6E"/>
    <w:rsid w:val="00EF44DD"/>
    <w:rsid w:val="00EF61BA"/>
    <w:rsid w:val="00EF75EE"/>
    <w:rsid w:val="00F0244B"/>
    <w:rsid w:val="00F03E4C"/>
    <w:rsid w:val="00F0619E"/>
    <w:rsid w:val="00F077BA"/>
    <w:rsid w:val="00F11363"/>
    <w:rsid w:val="00F233C4"/>
    <w:rsid w:val="00F30A40"/>
    <w:rsid w:val="00F319E7"/>
    <w:rsid w:val="00F31BDE"/>
    <w:rsid w:val="00F32227"/>
    <w:rsid w:val="00F338D5"/>
    <w:rsid w:val="00F34134"/>
    <w:rsid w:val="00F349FF"/>
    <w:rsid w:val="00F41989"/>
    <w:rsid w:val="00F43078"/>
    <w:rsid w:val="00F51798"/>
    <w:rsid w:val="00F53BD8"/>
    <w:rsid w:val="00F53D0E"/>
    <w:rsid w:val="00F544A7"/>
    <w:rsid w:val="00F552FD"/>
    <w:rsid w:val="00F56BFF"/>
    <w:rsid w:val="00F5771C"/>
    <w:rsid w:val="00F65854"/>
    <w:rsid w:val="00F91778"/>
    <w:rsid w:val="00F93344"/>
    <w:rsid w:val="00F9384D"/>
    <w:rsid w:val="00FA028B"/>
    <w:rsid w:val="00FA4492"/>
    <w:rsid w:val="00FB448F"/>
    <w:rsid w:val="00FB44F8"/>
    <w:rsid w:val="00FB5954"/>
    <w:rsid w:val="00FB5B29"/>
    <w:rsid w:val="00FD0CB5"/>
    <w:rsid w:val="00FD3C0B"/>
    <w:rsid w:val="00FD435D"/>
    <w:rsid w:val="00FE0ADE"/>
    <w:rsid w:val="00FE1BD5"/>
    <w:rsid w:val="00FE7A08"/>
    <w:rsid w:val="00FF0F92"/>
    <w:rsid w:val="00FF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7237CC"/>
  <w15:chartTrackingRefBased/>
  <w15:docId w15:val="{429EEC79-7EAB-4B8A-A631-C71433944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gu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84D"/>
    <w:pPr>
      <w:spacing w:after="200" w:line="276" w:lineRule="auto"/>
      <w:jc w:val="both"/>
    </w:pPr>
    <w:rPr>
      <w:rFonts w:eastAsia="Times New Roman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DF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5FC"/>
    <w:pPr>
      <w:keepNext/>
      <w:spacing w:before="240" w:after="60"/>
      <w:outlineLvl w:val="1"/>
    </w:pPr>
    <w:rPr>
      <w:rFonts w:ascii="Cambria" w:hAnsi="Cambria" w:cs="Shrut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B43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A54E4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54E41"/>
    <w:rPr>
      <w:rFonts w:eastAsia="Times New Roman"/>
      <w:lang w:val="en-US"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A54E4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54E41"/>
    <w:rPr>
      <w:rFonts w:eastAsia="Times New Roman"/>
      <w:lang w:val="en-US" w:eastAsia="en-US" w:bidi="en-US"/>
    </w:rPr>
  </w:style>
  <w:style w:type="table" w:styleId="TableGrid">
    <w:name w:val="Table Grid"/>
    <w:basedOn w:val="TableNormal"/>
    <w:uiPriority w:val="39"/>
    <w:rsid w:val="001546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E52DF1"/>
    <w:rPr>
      <w:rFonts w:ascii="Cambria" w:eastAsia="Times New Roman" w:hAnsi="Cambria" w:cs="Times New Roman"/>
      <w:b/>
      <w:bCs/>
      <w:kern w:val="32"/>
      <w:sz w:val="32"/>
      <w:szCs w:val="32"/>
      <w:lang w:val="en-US" w:eastAsia="en-US"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52DF1"/>
    <w:pPr>
      <w:keepLines/>
      <w:spacing w:after="0" w:line="259" w:lineRule="auto"/>
      <w:jc w:val="left"/>
      <w:outlineLvl w:val="9"/>
    </w:pPr>
    <w:rPr>
      <w:b w:val="0"/>
      <w:bCs w:val="0"/>
      <w:color w:val="365F91"/>
      <w:kern w:val="0"/>
      <w:lang w:bidi="ar-SA"/>
    </w:rPr>
  </w:style>
  <w:style w:type="character" w:customStyle="1" w:styleId="Heading2Char">
    <w:name w:val="Heading 2 Char"/>
    <w:link w:val="Heading2"/>
    <w:uiPriority w:val="9"/>
    <w:rsid w:val="008625FC"/>
    <w:rPr>
      <w:rFonts w:ascii="Cambria" w:eastAsia="Times New Roman" w:hAnsi="Cambria" w:cs="Shruti"/>
      <w:b/>
      <w:bCs/>
      <w:i/>
      <w:iCs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B50073"/>
    <w:pPr>
      <w:ind w:left="720"/>
      <w:contextualSpacing/>
      <w:jc w:val="left"/>
    </w:pPr>
    <w:rPr>
      <w:sz w:val="22"/>
      <w:szCs w:val="22"/>
      <w:lang w:val="en-IN" w:eastAsia="en-IN" w:bidi="ar-SA"/>
    </w:rPr>
  </w:style>
  <w:style w:type="character" w:styleId="Strong">
    <w:name w:val="Strong"/>
    <w:uiPriority w:val="22"/>
    <w:qFormat/>
    <w:rsid w:val="00E8102D"/>
    <w:rPr>
      <w:b/>
      <w:bCs/>
    </w:rPr>
  </w:style>
  <w:style w:type="paragraph" w:styleId="NoSpacing">
    <w:name w:val="No Spacing"/>
    <w:uiPriority w:val="1"/>
    <w:qFormat/>
    <w:rsid w:val="008B4275"/>
    <w:rPr>
      <w:sz w:val="22"/>
      <w:szCs w:val="22"/>
      <w:lang w:bidi="ar-SA"/>
    </w:rPr>
  </w:style>
  <w:style w:type="character" w:styleId="Hyperlink">
    <w:name w:val="Hyperlink"/>
    <w:uiPriority w:val="99"/>
    <w:unhideWhenUsed/>
    <w:rsid w:val="00C00923"/>
    <w:rPr>
      <w:color w:val="0563C1"/>
      <w:u w:val="single"/>
    </w:rPr>
  </w:style>
  <w:style w:type="character" w:customStyle="1" w:styleId="hiren">
    <w:name w:val="hiren"/>
    <w:uiPriority w:val="1"/>
    <w:qFormat/>
    <w:rsid w:val="00CA3ABB"/>
    <w:rPr>
      <w:rFonts w:ascii="Calibri Light" w:eastAsia="Times New Roman" w:hAnsi="Calibri Light" w:cs="Times New Roman"/>
      <w:i w:val="0"/>
      <w:iCs/>
      <w:color w:val="2E74B5"/>
      <w:u w:val="single"/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011FCF"/>
  </w:style>
  <w:style w:type="paragraph" w:styleId="TOC2">
    <w:name w:val="toc 2"/>
    <w:basedOn w:val="Normal"/>
    <w:next w:val="Normal"/>
    <w:autoRedefine/>
    <w:uiPriority w:val="39"/>
    <w:unhideWhenUsed/>
    <w:rsid w:val="00011FCF"/>
    <w:pPr>
      <w:ind w:left="200"/>
    </w:pPr>
  </w:style>
  <w:style w:type="paragraph" w:styleId="Caption">
    <w:name w:val="caption"/>
    <w:basedOn w:val="Normal"/>
    <w:next w:val="Normal"/>
    <w:uiPriority w:val="35"/>
    <w:unhideWhenUsed/>
    <w:qFormat/>
    <w:rsid w:val="00B3099B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CF3452"/>
  </w:style>
  <w:style w:type="character" w:styleId="LineNumber">
    <w:name w:val="line number"/>
    <w:uiPriority w:val="99"/>
    <w:semiHidden/>
    <w:unhideWhenUsed/>
    <w:rsid w:val="008A403A"/>
  </w:style>
  <w:style w:type="character" w:customStyle="1" w:styleId="apple-converted-space">
    <w:name w:val="apple-converted-space"/>
    <w:rsid w:val="000834A3"/>
  </w:style>
  <w:style w:type="character" w:styleId="FollowedHyperlink">
    <w:name w:val="FollowedHyperlink"/>
    <w:uiPriority w:val="99"/>
    <w:semiHidden/>
    <w:unhideWhenUsed/>
    <w:rsid w:val="009D7EEF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1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02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0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0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3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1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1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17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318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6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2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0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5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6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985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92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1618F-F926-4B1F-B0DE-B1687D470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9</Pages>
  <Words>1093</Words>
  <Characters>623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cp:lastModifiedBy>patelmeet4261@gmail.com</cp:lastModifiedBy>
  <cp:revision>47</cp:revision>
  <cp:lastPrinted>2015-08-06T14:59:00Z</cp:lastPrinted>
  <dcterms:created xsi:type="dcterms:W3CDTF">2022-12-05T07:01:00Z</dcterms:created>
  <dcterms:modified xsi:type="dcterms:W3CDTF">2022-12-05T07:29:00Z</dcterms:modified>
</cp:coreProperties>
</file>